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1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31"/>
        <w:gridCol w:w="1897"/>
        <w:gridCol w:w="4252"/>
        <w:gridCol w:w="1458"/>
        <w:gridCol w:w="1976"/>
        <w:gridCol w:w="4056"/>
      </w:tblGrid>
      <w:tr w:rsidR="0090789C" w:rsidRPr="00D2159D" w14:paraId="581C0428" w14:textId="77777777" w:rsidTr="00450A7D">
        <w:tc>
          <w:tcPr>
            <w:tcW w:w="10099" w:type="dxa"/>
            <w:gridSpan w:val="5"/>
            <w:tcBorders>
              <w:right w:val="single" w:sz="4" w:space="0" w:color="auto"/>
            </w:tcBorders>
          </w:tcPr>
          <w:p w14:paraId="2D4B579E" w14:textId="77777777" w:rsidR="0090789C" w:rsidRPr="00D2159D" w:rsidRDefault="0090789C" w:rsidP="004D06DA">
            <w:pPr>
              <w:spacing w:after="0" w:line="240" w:lineRule="auto"/>
              <w:rPr>
                <w:rFonts w:asciiTheme="minorHAnsi" w:hAnsiTheme="minorHAnsi" w:cstheme="minorHAnsi"/>
                <w:sz w:val="28"/>
                <w:szCs w:val="20"/>
                <w:lang w:val="hr-HR"/>
              </w:rPr>
            </w:pPr>
          </w:p>
          <w:p w14:paraId="3E6D0311" w14:textId="54C8E0E9" w:rsidR="0090789C" w:rsidRPr="00D2159D" w:rsidRDefault="00CE667E" w:rsidP="004D06DA">
            <w:pPr>
              <w:spacing w:after="0" w:line="240" w:lineRule="auto"/>
              <w:rPr>
                <w:rFonts w:asciiTheme="minorHAnsi" w:hAnsiTheme="minorHAnsi" w:cstheme="minorHAnsi"/>
                <w:b/>
                <w:color w:val="0070C0"/>
                <w:sz w:val="28"/>
                <w:szCs w:val="24"/>
                <w:lang w:val="hr-HR"/>
              </w:rPr>
            </w:pPr>
            <w:r>
              <w:rPr>
                <w:rFonts w:asciiTheme="minorHAnsi" w:hAnsiTheme="minorHAnsi" w:cstheme="minorHAnsi"/>
                <w:b/>
                <w:color w:val="0070C0"/>
                <w:sz w:val="28"/>
                <w:szCs w:val="24"/>
                <w:lang w:val="hr-HR"/>
              </w:rPr>
              <w:t>GIK</w:t>
            </w:r>
            <w:r w:rsidR="0090789C" w:rsidRPr="00D2159D">
              <w:rPr>
                <w:rFonts w:asciiTheme="minorHAnsi" w:hAnsiTheme="minorHAnsi" w:cstheme="minorHAnsi"/>
                <w:b/>
                <w:color w:val="0070C0"/>
                <w:sz w:val="28"/>
                <w:szCs w:val="24"/>
                <w:lang w:val="hr-HR"/>
              </w:rPr>
              <w:t xml:space="preserve"> ZA </w:t>
            </w:r>
            <w:r w:rsidR="00E36502" w:rsidRPr="00D2159D">
              <w:rPr>
                <w:rFonts w:asciiTheme="minorHAnsi" w:hAnsiTheme="minorHAnsi" w:cstheme="minorHAnsi"/>
                <w:b/>
                <w:color w:val="0070C0"/>
                <w:sz w:val="28"/>
                <w:szCs w:val="24"/>
                <w:lang w:val="hr-HR"/>
              </w:rPr>
              <w:t>8</w:t>
            </w:r>
            <w:r w:rsidR="0090789C" w:rsidRPr="00D2159D">
              <w:rPr>
                <w:rFonts w:asciiTheme="minorHAnsi" w:hAnsiTheme="minorHAnsi" w:cstheme="minorHAnsi"/>
                <w:b/>
                <w:color w:val="0070C0"/>
                <w:sz w:val="28"/>
                <w:szCs w:val="24"/>
                <w:lang w:val="hr-HR"/>
              </w:rPr>
              <w:t xml:space="preserve">. RAZRED UZ UDŽBENIK DIP IN </w:t>
            </w:r>
            <w:r>
              <w:rPr>
                <w:rFonts w:asciiTheme="minorHAnsi" w:hAnsiTheme="minorHAnsi" w:cstheme="minorHAnsi"/>
                <w:b/>
                <w:color w:val="0070C0"/>
                <w:sz w:val="28"/>
                <w:szCs w:val="24"/>
                <w:lang w:val="hr-HR"/>
              </w:rPr>
              <w:t>8 – PŠ BOŽAVA</w:t>
            </w:r>
            <w:r w:rsidR="00C9210E">
              <w:rPr>
                <w:rFonts w:asciiTheme="minorHAnsi" w:hAnsiTheme="minorHAnsi" w:cstheme="minorHAnsi"/>
                <w:b/>
                <w:color w:val="0070C0"/>
                <w:sz w:val="28"/>
                <w:szCs w:val="24"/>
                <w:lang w:val="hr-HR"/>
              </w:rPr>
              <w:t xml:space="preserve">, 2023.-2024. </w:t>
            </w:r>
          </w:p>
          <w:p w14:paraId="771B85A1" w14:textId="77777777" w:rsidR="004F111C" w:rsidRPr="00D2159D" w:rsidRDefault="004F111C" w:rsidP="004D06DA">
            <w:pPr>
              <w:spacing w:after="0" w:line="240" w:lineRule="auto"/>
              <w:rPr>
                <w:rFonts w:asciiTheme="minorHAnsi" w:hAnsiTheme="minorHAnsi" w:cstheme="minorHAnsi"/>
                <w:b/>
                <w:color w:val="0070C0"/>
                <w:sz w:val="28"/>
                <w:szCs w:val="20"/>
                <w:lang w:val="hr-HR"/>
              </w:rPr>
            </w:pPr>
          </w:p>
        </w:tc>
        <w:tc>
          <w:tcPr>
            <w:tcW w:w="4071" w:type="dxa"/>
            <w:tcBorders>
              <w:right w:val="single" w:sz="4" w:space="0" w:color="auto"/>
            </w:tcBorders>
          </w:tcPr>
          <w:p w14:paraId="75E26540" w14:textId="77777777" w:rsidR="0090789C" w:rsidRPr="00D2159D" w:rsidRDefault="0090789C" w:rsidP="004D06DA">
            <w:pPr>
              <w:spacing w:after="0" w:line="240" w:lineRule="auto"/>
              <w:rPr>
                <w:rFonts w:asciiTheme="minorHAnsi" w:hAnsiTheme="minorHAnsi" w:cstheme="minorHAnsi"/>
                <w:sz w:val="28"/>
                <w:szCs w:val="24"/>
                <w:lang w:val="hr-HR"/>
              </w:rPr>
            </w:pPr>
          </w:p>
          <w:p w14:paraId="09533A85" w14:textId="77777777" w:rsidR="0090789C" w:rsidRPr="00D2159D" w:rsidRDefault="0090789C" w:rsidP="004D06DA">
            <w:pPr>
              <w:spacing w:after="0" w:line="240" w:lineRule="auto"/>
              <w:rPr>
                <w:rFonts w:asciiTheme="minorHAnsi" w:hAnsiTheme="minorHAnsi" w:cstheme="minorHAnsi"/>
                <w:sz w:val="28"/>
                <w:szCs w:val="24"/>
                <w:lang w:val="hr-HR"/>
              </w:rPr>
            </w:pPr>
            <w:r w:rsidRPr="00D2159D">
              <w:rPr>
                <w:rFonts w:asciiTheme="minorHAnsi" w:hAnsiTheme="minorHAnsi" w:cstheme="minorHAnsi"/>
                <w:b/>
                <w:sz w:val="28"/>
                <w:szCs w:val="24"/>
                <w:lang w:val="hr-HR"/>
              </w:rPr>
              <w:t>BROJ SATI</w:t>
            </w:r>
            <w:r w:rsidR="00CC230E" w:rsidRPr="00D2159D">
              <w:rPr>
                <w:rFonts w:asciiTheme="minorHAnsi" w:hAnsiTheme="minorHAnsi" w:cstheme="minorHAnsi"/>
                <w:sz w:val="28"/>
                <w:szCs w:val="24"/>
                <w:lang w:val="hr-HR"/>
              </w:rPr>
              <w:t>:</w:t>
            </w:r>
            <w:r w:rsidRPr="00D2159D">
              <w:rPr>
                <w:rFonts w:asciiTheme="minorHAnsi" w:hAnsiTheme="minorHAnsi" w:cstheme="minorHAnsi"/>
                <w:sz w:val="28"/>
                <w:szCs w:val="24"/>
                <w:lang w:val="hr-HR"/>
              </w:rPr>
              <w:t xml:space="preserve"> 105 </w:t>
            </w:r>
          </w:p>
          <w:p w14:paraId="58F8B3F1" w14:textId="77777777" w:rsidR="0090789C" w:rsidRPr="00D2159D" w:rsidRDefault="0090789C" w:rsidP="004D06DA">
            <w:pPr>
              <w:spacing w:after="0" w:line="240" w:lineRule="auto"/>
              <w:rPr>
                <w:rFonts w:asciiTheme="minorHAnsi" w:hAnsiTheme="minorHAnsi" w:cstheme="minorHAnsi"/>
                <w:sz w:val="28"/>
                <w:szCs w:val="24"/>
                <w:lang w:val="hr-HR"/>
              </w:rPr>
            </w:pPr>
          </w:p>
        </w:tc>
      </w:tr>
      <w:tr w:rsidR="0090789C" w:rsidRPr="00D2159D" w14:paraId="47D7732B" w14:textId="77777777" w:rsidTr="00450A7D">
        <w:tc>
          <w:tcPr>
            <w:tcW w:w="10099" w:type="dxa"/>
            <w:gridSpan w:val="5"/>
            <w:tcBorders>
              <w:right w:val="single" w:sz="4" w:space="0" w:color="auto"/>
            </w:tcBorders>
          </w:tcPr>
          <w:p w14:paraId="45D86A0B" w14:textId="778788FD" w:rsidR="0090789C" w:rsidRPr="00D2159D" w:rsidRDefault="0090789C" w:rsidP="00C97D50">
            <w:pPr>
              <w:pStyle w:val="Default"/>
              <w:rPr>
                <w:rFonts w:asciiTheme="minorHAnsi" w:hAnsiTheme="minorHAnsi" w:cstheme="minorHAnsi"/>
              </w:rPr>
            </w:pPr>
          </w:p>
        </w:tc>
        <w:tc>
          <w:tcPr>
            <w:tcW w:w="4071" w:type="dxa"/>
            <w:tcBorders>
              <w:right w:val="single" w:sz="4" w:space="0" w:color="auto"/>
            </w:tcBorders>
          </w:tcPr>
          <w:p w14:paraId="1A68F6F9" w14:textId="70DEF6C8" w:rsidR="0090789C" w:rsidRPr="00D2159D" w:rsidRDefault="0090789C" w:rsidP="004D06DA">
            <w:pPr>
              <w:spacing w:after="0" w:line="240" w:lineRule="auto"/>
              <w:rPr>
                <w:rFonts w:asciiTheme="minorHAnsi" w:hAnsiTheme="minorHAnsi" w:cstheme="minorHAnsi"/>
                <w:sz w:val="28"/>
                <w:szCs w:val="24"/>
                <w:lang w:val="hr-HR"/>
              </w:rPr>
            </w:pPr>
            <w:r w:rsidRPr="00D2159D">
              <w:rPr>
                <w:rFonts w:asciiTheme="minorHAnsi" w:hAnsiTheme="minorHAnsi" w:cstheme="minorHAnsi"/>
                <w:b/>
                <w:sz w:val="28"/>
                <w:szCs w:val="24"/>
                <w:lang w:val="hr-HR"/>
              </w:rPr>
              <w:t>RAZRED</w:t>
            </w:r>
            <w:r w:rsidR="00CC230E" w:rsidRPr="00D2159D">
              <w:rPr>
                <w:rFonts w:asciiTheme="minorHAnsi" w:hAnsiTheme="minorHAnsi" w:cstheme="minorHAnsi"/>
                <w:sz w:val="28"/>
                <w:szCs w:val="24"/>
                <w:lang w:val="hr-HR"/>
              </w:rPr>
              <w:t>:</w:t>
            </w:r>
            <w:r w:rsidRPr="00D2159D">
              <w:rPr>
                <w:rFonts w:asciiTheme="minorHAnsi" w:hAnsiTheme="minorHAnsi" w:cstheme="minorHAnsi"/>
                <w:sz w:val="28"/>
                <w:szCs w:val="24"/>
                <w:lang w:val="hr-HR"/>
              </w:rPr>
              <w:t xml:space="preserve"> </w:t>
            </w:r>
            <w:r w:rsidR="00E36502" w:rsidRPr="00D2159D">
              <w:rPr>
                <w:rFonts w:asciiTheme="minorHAnsi" w:hAnsiTheme="minorHAnsi" w:cstheme="minorHAnsi"/>
                <w:sz w:val="28"/>
                <w:szCs w:val="24"/>
                <w:lang w:val="hr-HR"/>
              </w:rPr>
              <w:t>8</w:t>
            </w:r>
            <w:r w:rsidRPr="00D2159D">
              <w:rPr>
                <w:rFonts w:asciiTheme="minorHAnsi" w:hAnsiTheme="minorHAnsi" w:cstheme="minorHAnsi"/>
                <w:sz w:val="28"/>
                <w:szCs w:val="24"/>
                <w:lang w:val="hr-HR"/>
              </w:rPr>
              <w:t>.</w:t>
            </w:r>
          </w:p>
        </w:tc>
      </w:tr>
      <w:tr w:rsidR="0090789C" w:rsidRPr="00D2159D" w14:paraId="522F476A" w14:textId="77777777" w:rsidTr="00450A7D">
        <w:tc>
          <w:tcPr>
            <w:tcW w:w="532" w:type="dxa"/>
          </w:tcPr>
          <w:p w14:paraId="2F6A01C1" w14:textId="77777777" w:rsidR="0090789C" w:rsidRPr="00D2159D" w:rsidRDefault="0090789C" w:rsidP="004D06DA">
            <w:pPr>
              <w:spacing w:after="0" w:line="240" w:lineRule="auto"/>
              <w:rPr>
                <w:rFonts w:asciiTheme="minorHAnsi" w:hAnsiTheme="minorHAnsi" w:cstheme="minorHAnsi"/>
                <w:i/>
                <w:sz w:val="24"/>
                <w:szCs w:val="20"/>
                <w:lang w:val="hr-HR"/>
              </w:rPr>
            </w:pPr>
          </w:p>
        </w:tc>
        <w:tc>
          <w:tcPr>
            <w:tcW w:w="1899" w:type="dxa"/>
          </w:tcPr>
          <w:p w14:paraId="10D20762" w14:textId="77777777" w:rsidR="00CC230E" w:rsidRPr="00D2159D" w:rsidRDefault="00CC230E" w:rsidP="004D06DA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0"/>
                <w:lang w:val="hr-HR"/>
              </w:rPr>
            </w:pPr>
          </w:p>
          <w:p w14:paraId="6471EBE7" w14:textId="77777777" w:rsidR="0090789C" w:rsidRPr="00D2159D" w:rsidRDefault="0090789C" w:rsidP="00CC230E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24"/>
                <w:szCs w:val="20"/>
                <w:lang w:val="hr-HR"/>
              </w:rPr>
            </w:pPr>
            <w:r w:rsidRPr="00D2159D">
              <w:rPr>
                <w:rFonts w:asciiTheme="minorHAnsi" w:hAnsiTheme="minorHAnsi" w:cstheme="minorHAnsi"/>
                <w:b/>
                <w:sz w:val="24"/>
                <w:szCs w:val="20"/>
                <w:lang w:val="hr-HR"/>
              </w:rPr>
              <w:t>TEMA</w:t>
            </w:r>
          </w:p>
        </w:tc>
        <w:tc>
          <w:tcPr>
            <w:tcW w:w="4270" w:type="dxa"/>
          </w:tcPr>
          <w:p w14:paraId="0173EAB1" w14:textId="77777777" w:rsidR="00CC230E" w:rsidRPr="00D2159D" w:rsidRDefault="00CC230E" w:rsidP="004D06DA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0"/>
                <w:lang w:val="hr-HR"/>
              </w:rPr>
            </w:pPr>
          </w:p>
          <w:p w14:paraId="56FF3FBF" w14:textId="77777777" w:rsidR="0090789C" w:rsidRPr="00D2159D" w:rsidRDefault="0090789C" w:rsidP="00CC230E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24"/>
                <w:szCs w:val="20"/>
                <w:lang w:val="hr-HR"/>
              </w:rPr>
            </w:pPr>
            <w:r w:rsidRPr="00D2159D">
              <w:rPr>
                <w:rFonts w:asciiTheme="minorHAnsi" w:hAnsiTheme="minorHAnsi" w:cstheme="minorHAnsi"/>
                <w:b/>
                <w:sz w:val="24"/>
                <w:szCs w:val="20"/>
                <w:lang w:val="hr-HR"/>
              </w:rPr>
              <w:t>ODGOJNO-OBRAZOVNI ISHODI</w:t>
            </w:r>
          </w:p>
        </w:tc>
        <w:tc>
          <w:tcPr>
            <w:tcW w:w="1411" w:type="dxa"/>
          </w:tcPr>
          <w:p w14:paraId="3F8BB9EB" w14:textId="77777777" w:rsidR="00701232" w:rsidRPr="00D2159D" w:rsidRDefault="00701232" w:rsidP="00CC230E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24"/>
                <w:szCs w:val="20"/>
                <w:lang w:val="hr-HR"/>
              </w:rPr>
            </w:pPr>
          </w:p>
          <w:p w14:paraId="193D6C1D" w14:textId="52E53E16" w:rsidR="0090789C" w:rsidRPr="00D2159D" w:rsidRDefault="0090789C" w:rsidP="00CC230E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24"/>
                <w:szCs w:val="20"/>
                <w:lang w:val="hr-HR"/>
              </w:rPr>
            </w:pPr>
            <w:r w:rsidRPr="00D2159D">
              <w:rPr>
                <w:rFonts w:asciiTheme="minorHAnsi" w:hAnsiTheme="minorHAnsi" w:cstheme="minorHAnsi"/>
                <w:b/>
                <w:sz w:val="24"/>
                <w:szCs w:val="20"/>
                <w:lang w:val="hr-HR"/>
              </w:rPr>
              <w:t>BROJ</w:t>
            </w:r>
          </w:p>
          <w:p w14:paraId="39664573" w14:textId="14A9D88C" w:rsidR="0090789C" w:rsidRPr="00D2159D" w:rsidRDefault="00701232" w:rsidP="00701232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24"/>
                <w:szCs w:val="20"/>
                <w:lang w:val="hr-HR"/>
              </w:rPr>
            </w:pPr>
            <w:r w:rsidRPr="00D2159D">
              <w:rPr>
                <w:rFonts w:asciiTheme="minorHAnsi" w:hAnsiTheme="minorHAnsi" w:cstheme="minorHAnsi"/>
                <w:b/>
                <w:sz w:val="24"/>
                <w:szCs w:val="20"/>
                <w:lang w:val="hr-HR"/>
              </w:rPr>
              <w:t>SATI</w:t>
            </w:r>
          </w:p>
        </w:tc>
        <w:tc>
          <w:tcPr>
            <w:tcW w:w="6058" w:type="dxa"/>
            <w:gridSpan w:val="2"/>
            <w:tcBorders>
              <w:right w:val="single" w:sz="4" w:space="0" w:color="auto"/>
            </w:tcBorders>
          </w:tcPr>
          <w:p w14:paraId="23830CFE" w14:textId="77777777" w:rsidR="00940CDF" w:rsidRPr="00D2159D" w:rsidRDefault="00940CDF" w:rsidP="00CC230E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24"/>
                <w:szCs w:val="20"/>
                <w:lang w:val="hr-HR"/>
              </w:rPr>
            </w:pPr>
          </w:p>
          <w:p w14:paraId="7596394C" w14:textId="77777777" w:rsidR="0090789C" w:rsidRPr="00D2159D" w:rsidRDefault="0090789C" w:rsidP="00CC230E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24"/>
                <w:szCs w:val="20"/>
                <w:lang w:val="hr-HR"/>
              </w:rPr>
            </w:pPr>
            <w:r w:rsidRPr="00D2159D">
              <w:rPr>
                <w:rFonts w:asciiTheme="minorHAnsi" w:hAnsiTheme="minorHAnsi" w:cstheme="minorHAnsi"/>
                <w:b/>
                <w:sz w:val="24"/>
                <w:szCs w:val="20"/>
                <w:lang w:val="hr-HR"/>
              </w:rPr>
              <w:t xml:space="preserve">POVEZANOST S DRUGIM </w:t>
            </w:r>
            <w:r w:rsidR="00220FB0" w:rsidRPr="00D2159D">
              <w:rPr>
                <w:rFonts w:asciiTheme="minorHAnsi" w:hAnsiTheme="minorHAnsi" w:cstheme="minorHAnsi"/>
                <w:b/>
                <w:sz w:val="24"/>
                <w:szCs w:val="20"/>
                <w:lang w:val="hr-HR"/>
              </w:rPr>
              <w:t>PREDMETIMA I</w:t>
            </w:r>
          </w:p>
          <w:p w14:paraId="1F210E53" w14:textId="77777777" w:rsidR="00220FB0" w:rsidRPr="00D2159D" w:rsidRDefault="00220FB0" w:rsidP="00CC230E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24"/>
                <w:szCs w:val="20"/>
                <w:lang w:val="hr-HR"/>
              </w:rPr>
            </w:pPr>
            <w:r w:rsidRPr="00D2159D">
              <w:rPr>
                <w:rFonts w:asciiTheme="minorHAnsi" w:hAnsiTheme="minorHAnsi" w:cstheme="minorHAnsi"/>
                <w:b/>
                <w:sz w:val="24"/>
                <w:szCs w:val="20"/>
                <w:lang w:val="hr-HR"/>
              </w:rPr>
              <w:t>MEĐUPREDMETNIM TEMAMA</w:t>
            </w:r>
          </w:p>
        </w:tc>
      </w:tr>
      <w:tr w:rsidR="00B85B4B" w:rsidRPr="004117DD" w14:paraId="0F0DC6C5" w14:textId="77777777" w:rsidTr="00450A7D">
        <w:tc>
          <w:tcPr>
            <w:tcW w:w="532" w:type="dxa"/>
          </w:tcPr>
          <w:p w14:paraId="28F69DB7" w14:textId="77777777" w:rsidR="004E7B05" w:rsidRPr="004117DD" w:rsidRDefault="004E7B05" w:rsidP="004D06DA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  <w:p w14:paraId="493D9D7F" w14:textId="7D7913B9" w:rsidR="00B85B4B" w:rsidRPr="004117DD" w:rsidRDefault="00B85B4B" w:rsidP="004D06DA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1. </w:t>
            </w:r>
          </w:p>
        </w:tc>
        <w:tc>
          <w:tcPr>
            <w:tcW w:w="1899" w:type="dxa"/>
          </w:tcPr>
          <w:p w14:paraId="4D59001F" w14:textId="77777777" w:rsidR="004E7B05" w:rsidRPr="004117DD" w:rsidRDefault="004E7B05" w:rsidP="004D06DA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</w:p>
          <w:p w14:paraId="4E04706E" w14:textId="78939F3D" w:rsidR="00B85B4B" w:rsidRPr="004117DD" w:rsidRDefault="0096102A" w:rsidP="004D06DA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MOJ SVIJET</w:t>
            </w:r>
            <w:r w:rsidR="00B85B4B"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 – ČOVJEK U OBITELJSKOM I DRUŠTVENOM KRUGU </w:t>
            </w:r>
          </w:p>
          <w:p w14:paraId="69D0C1CB" w14:textId="77777777" w:rsidR="00B85B4B" w:rsidRPr="004117DD" w:rsidRDefault="00B85B4B" w:rsidP="004D06DA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</w:p>
          <w:p w14:paraId="15FB36D6" w14:textId="77777777" w:rsidR="00B85B4B" w:rsidRPr="004117DD" w:rsidRDefault="00B85B4B" w:rsidP="004D06DA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(Uključuje nastavne jedinice:</w:t>
            </w:r>
          </w:p>
          <w:p w14:paraId="03EE76C8" w14:textId="170D9B46" w:rsidR="00B85B4B" w:rsidRPr="004117DD" w:rsidRDefault="00B85B4B" w:rsidP="00B85B4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L1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</w:t>
            </w:r>
            <w:r w:rsidR="0096102A"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COOL SUMMER </w:t>
            </w:r>
          </w:p>
          <w:p w14:paraId="07F3C636" w14:textId="77777777" w:rsidR="0096102A" w:rsidRPr="004117DD" w:rsidRDefault="0096102A" w:rsidP="00B85B4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L2 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MONEY MATTERS</w:t>
            </w:r>
          </w:p>
          <w:p w14:paraId="1DB126E4" w14:textId="77777777" w:rsidR="0096102A" w:rsidRPr="004117DD" w:rsidRDefault="0096102A" w:rsidP="00B85B4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L3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ALL THAT GLITTERS)</w:t>
            </w:r>
          </w:p>
          <w:p w14:paraId="5BCFE6B4" w14:textId="7C19C59F" w:rsidR="001625C7" w:rsidRPr="004117DD" w:rsidRDefault="001625C7" w:rsidP="00B85B4B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L16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WHAT IF?</w:t>
            </w:r>
          </w:p>
        </w:tc>
        <w:tc>
          <w:tcPr>
            <w:tcW w:w="4270" w:type="dxa"/>
          </w:tcPr>
          <w:p w14:paraId="710697F5" w14:textId="77777777" w:rsidR="00156762" w:rsidRPr="004117DD" w:rsidRDefault="00156762" w:rsidP="00701232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313DEA4B" w14:textId="54DB02C8" w:rsidR="00701232" w:rsidRPr="004117DD" w:rsidRDefault="00701232" w:rsidP="00701232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A.8.1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umi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k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red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uži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znat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mati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lušanj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čitanj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2F521052" w14:textId="77777777" w:rsidR="00701232" w:rsidRPr="004117DD" w:rsidRDefault="00701232" w:rsidP="00701232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A.8.2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lik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rist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se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aglasko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ntonacijo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ako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bi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bogatio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ruk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7A48E1CB" w14:textId="77777777" w:rsidR="00701232" w:rsidRPr="004117DD" w:rsidRDefault="00701232" w:rsidP="00701232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A.8.3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Govor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k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red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uži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risteć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se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jezič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uktur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iž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i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loženost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590B17F0" w14:textId="77777777" w:rsidR="00701232" w:rsidRPr="004117DD" w:rsidRDefault="00701232" w:rsidP="00701232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A.8.4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udjel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u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užem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lanirano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užem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jednostavno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eplanirano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govor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znat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mati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19A2414F" w14:textId="77777777" w:rsidR="00701232" w:rsidRPr="004117DD" w:rsidRDefault="00701232" w:rsidP="00701232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A.8.5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Zapis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ratak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jednostavan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zgovoren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k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znat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mati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00B0357E" w14:textId="77777777" w:rsidR="00701232" w:rsidRPr="004117DD" w:rsidRDefault="00701232" w:rsidP="00701232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A.8.6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iš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ukturiran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k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red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uži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znat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mati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risteć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se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jezič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uktur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iž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i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loženost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likujuć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avopisn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avil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u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hrvatskom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i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engleskom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jezik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0300C253" w14:textId="77777777" w:rsidR="00701232" w:rsidRPr="004117DD" w:rsidRDefault="00701232" w:rsidP="00701232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4F2B8953" w14:textId="77777777" w:rsidR="00701232" w:rsidRPr="004117DD" w:rsidRDefault="00701232" w:rsidP="00701232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B.8.1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ritičk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vez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nformaci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o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zemlj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ciljnog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jezik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rug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ultur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u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ov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nteksti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544009B5" w14:textId="77777777" w:rsidR="00701232" w:rsidRPr="004117DD" w:rsidRDefault="00701232" w:rsidP="00701232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B.8.2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zabir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munikacijs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brasc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iklad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zadanom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ntekst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započi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nterakcij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s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rugi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d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zadovolje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lastitih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međukulturnih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munikacijskih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treb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37C13A19" w14:textId="77777777" w:rsidR="00701232" w:rsidRPr="004117DD" w:rsidRDefault="00701232" w:rsidP="00701232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 xml:space="preserve">OŠ (1) EJ B.8.3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bjašnjav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snov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ategi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za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zbjegava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/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l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evladava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esporazu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tkriva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ereotip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edrasud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o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lastitoj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ultur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a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ultur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tjecaj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generalizaci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ereotip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edrasud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jedinc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ocjenj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ažno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če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anih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jezik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0ADEA6A7" w14:textId="77777777" w:rsidR="00701232" w:rsidRPr="004117DD" w:rsidRDefault="00701232" w:rsidP="00701232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AAC18C8" w14:textId="77777777" w:rsidR="00701232" w:rsidRPr="004117DD" w:rsidRDefault="00701232" w:rsidP="00701232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C.8.1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vladav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snov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gnitiv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ategij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če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ocjenj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jihov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činkovito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573F6867" w14:textId="77777777" w:rsidR="00701232" w:rsidRPr="004117DD" w:rsidRDefault="00701232" w:rsidP="00701232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C.8.2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vladav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snov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metakognitiv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ategij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če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ocjenj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jihov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činkovito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369516A7" w14:textId="77777777" w:rsidR="00701232" w:rsidRPr="004117DD" w:rsidRDefault="00701232" w:rsidP="00701232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C.8.3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vladav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snov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ruštveno-afektiv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ategij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če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ocjenj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jihov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činkovito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1092D957" w14:textId="77777777" w:rsidR="00701232" w:rsidRPr="004117DD" w:rsidRDefault="00701232" w:rsidP="00701232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C.8.4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vi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snov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hni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reativnog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zražava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rist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se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ji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varanj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ličitih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rst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kstov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red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uži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znatih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adrža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6CA89BD2" w14:textId="77777777" w:rsidR="00701232" w:rsidRPr="004117DD" w:rsidRDefault="00701232" w:rsidP="00701232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C.8.5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vi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rist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se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snov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ještin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ritičkog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mišlje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: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nterpretir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nformaci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redn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vo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uđ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mišlje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avov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rijednost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ješav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oblems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ituaci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i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onos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dlu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1B6EB07E" w14:textId="77777777" w:rsidR="00701232" w:rsidRPr="004117DD" w:rsidRDefault="00701232" w:rsidP="00701232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C.8.6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spoređ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redn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nformaci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z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ličitih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zvor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zvod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rat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ezentaci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red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loženih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adrža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51D271DD" w14:textId="77777777" w:rsidR="00B85B4B" w:rsidRPr="004117DD" w:rsidRDefault="00B85B4B" w:rsidP="004D06DA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</w:p>
        </w:tc>
        <w:tc>
          <w:tcPr>
            <w:tcW w:w="1411" w:type="dxa"/>
          </w:tcPr>
          <w:p w14:paraId="7C716AC0" w14:textId="77777777" w:rsidR="00B85B4B" w:rsidRPr="004117DD" w:rsidRDefault="00B85B4B" w:rsidP="00CC230E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</w:p>
          <w:p w14:paraId="6E6154BE" w14:textId="77777777" w:rsidR="000E1047" w:rsidRPr="004117DD" w:rsidRDefault="000E1047" w:rsidP="00450A7D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1</w:t>
            </w:r>
            <w:r w:rsidR="001625C7"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6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sati</w:t>
            </w:r>
          </w:p>
          <w:p w14:paraId="11670966" w14:textId="45D04B43" w:rsidR="00D2159D" w:rsidRPr="004117DD" w:rsidRDefault="00D2159D" w:rsidP="00450A7D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rujan/listopad</w:t>
            </w:r>
          </w:p>
        </w:tc>
        <w:tc>
          <w:tcPr>
            <w:tcW w:w="6058" w:type="dxa"/>
            <w:gridSpan w:val="2"/>
            <w:tcBorders>
              <w:right w:val="single" w:sz="4" w:space="0" w:color="auto"/>
            </w:tcBorders>
          </w:tcPr>
          <w:p w14:paraId="53A4B6DB" w14:textId="77777777" w:rsidR="00B85B4B" w:rsidRPr="004117DD" w:rsidRDefault="00B85B4B" w:rsidP="00CC230E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  <w:p w14:paraId="0F98AAF3" w14:textId="35BA1CBA" w:rsidR="00E47D3A" w:rsidRPr="004117DD" w:rsidRDefault="000E1047" w:rsidP="008E1561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Hrvatski jezik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: </w:t>
            </w:r>
            <w:r w:rsidR="00E47D3A"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Čitanje letka</w:t>
            </w:r>
            <w:r w:rsidR="008E1561"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i</w:t>
            </w:r>
            <w:r w:rsidR="00E47D3A"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svjedočanstava</w:t>
            </w:r>
            <w:r w:rsidR="008E1561"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, </w:t>
            </w:r>
            <w:r w:rsidR="00E47D3A"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Slušanje intervjua, ispunjavanje obrasca</w:t>
            </w:r>
            <w:r w:rsidR="00E47D3A"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="00E47D3A" w:rsidRPr="004117DD">
              <w:rPr>
                <w:rFonts w:asciiTheme="minorHAnsi" w:hAnsiTheme="minorHAnsi" w:cstheme="minorHAnsi"/>
                <w:sz w:val="20"/>
                <w:szCs w:val="20"/>
              </w:rPr>
              <w:t>izražavanje</w:t>
            </w:r>
            <w:proofErr w:type="spellEnd"/>
            <w:r w:rsidR="00E47D3A"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E47D3A"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mišljenja, </w:t>
            </w:r>
            <w:r w:rsidR="000E4E7E"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Izrada projekta: Priprema i izlaganje prezentacije, </w:t>
            </w:r>
            <w:r w:rsidR="00E47D3A"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Čitanje i pričanje priča i </w:t>
            </w:r>
            <w:r w:rsidR="000E4E7E"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m</w:t>
            </w:r>
            <w:r w:rsidR="00E47D3A"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itov</w:t>
            </w:r>
            <w:r w:rsidR="000E4E7E"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a, </w:t>
            </w:r>
            <w:r w:rsidR="00E47D3A"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Čitanje teksta povijesne knjige</w:t>
            </w:r>
            <w:r w:rsidR="000E4E7E"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, </w:t>
            </w:r>
            <w:r w:rsidR="008E1561"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Pisanje priče</w:t>
            </w:r>
          </w:p>
          <w:p w14:paraId="65D1BB86" w14:textId="5FD68549" w:rsidR="000E1047" w:rsidRPr="004117DD" w:rsidRDefault="000E4E7E" w:rsidP="00E47D3A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Geografija – 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Kalifornija (zlatna groznica)</w:t>
            </w:r>
          </w:p>
          <w:p w14:paraId="11375FBE" w14:textId="2381E88C" w:rsidR="000E1047" w:rsidRPr="004117DD" w:rsidRDefault="000E4E7E" w:rsidP="000E1047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Povijest – 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grčka mitologija</w:t>
            </w:r>
          </w:p>
          <w:p w14:paraId="3E297B72" w14:textId="03BF5E4D" w:rsidR="000E1047" w:rsidRPr="004117DD" w:rsidRDefault="000E1047" w:rsidP="000E1047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SRZ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– </w:t>
            </w:r>
            <w:r w:rsidR="000E4E7E"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Financijska pismenost</w:t>
            </w:r>
          </w:p>
          <w:p w14:paraId="5F915510" w14:textId="2FF5FEF2" w:rsidR="001625C7" w:rsidRPr="004117DD" w:rsidRDefault="001625C7" w:rsidP="000E1047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RKT Vjeronauk, Etika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– moralne dileme</w:t>
            </w:r>
          </w:p>
          <w:p w14:paraId="1AD0C9C7" w14:textId="77777777" w:rsidR="00C70DB4" w:rsidRPr="004117DD" w:rsidRDefault="00C70DB4" w:rsidP="000E1047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  <w:p w14:paraId="186E76CC" w14:textId="77777777" w:rsidR="00C70DB4" w:rsidRPr="004117DD" w:rsidRDefault="00C70DB4" w:rsidP="00C70DB4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Osobni i socijalni razvoj</w:t>
            </w:r>
          </w:p>
          <w:p w14:paraId="2BF2032A" w14:textId="77777777" w:rsidR="00C70DB4" w:rsidRPr="004117DD" w:rsidRDefault="00C70DB4" w:rsidP="00C70DB4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A.3.1. Razvija sliku o sebi.</w:t>
            </w:r>
          </w:p>
          <w:p w14:paraId="7E703BA5" w14:textId="77777777" w:rsidR="00C70DB4" w:rsidRPr="004117DD" w:rsidRDefault="00C70DB4" w:rsidP="00C70DB4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A.3.2. Upravlja emocijama i ponašanjem.</w:t>
            </w:r>
          </w:p>
          <w:p w14:paraId="32AD1D88" w14:textId="77777777" w:rsidR="00C70DB4" w:rsidRPr="004117DD" w:rsidRDefault="00C70DB4" w:rsidP="00C70DB4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A 3.3. Razvija osobne potencijale.</w:t>
            </w:r>
          </w:p>
          <w:p w14:paraId="3652B629" w14:textId="77777777" w:rsidR="00C70DB4" w:rsidRPr="004117DD" w:rsidRDefault="00C70DB4" w:rsidP="00C70DB4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A.3.4. Upravlja svojim obrazovnim i profesionalnim putem.</w:t>
            </w:r>
          </w:p>
          <w:p w14:paraId="1E230EE0" w14:textId="77777777" w:rsidR="00C70DB4" w:rsidRPr="004117DD" w:rsidRDefault="00C70DB4" w:rsidP="00C70DB4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B.3.1. Obrazlaže i uvažava potrebe i osjećaje drugih.</w:t>
            </w:r>
          </w:p>
          <w:p w14:paraId="41FE61E5" w14:textId="77777777" w:rsidR="00C70DB4" w:rsidRPr="004117DD" w:rsidRDefault="00C70DB4" w:rsidP="00C70DB4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B.3.2. Razvija komunikacijske kompetencije i uvažavajuće odnose s drugima.   </w:t>
            </w:r>
          </w:p>
          <w:p w14:paraId="56FE62B6" w14:textId="77777777" w:rsidR="00C70DB4" w:rsidRPr="004117DD" w:rsidRDefault="00C70DB4" w:rsidP="00C70DB4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B.3.4. Suradnički uči i radi u timu. </w:t>
            </w:r>
          </w:p>
          <w:p w14:paraId="781DB5C2" w14:textId="77777777" w:rsidR="00C70DB4" w:rsidRPr="004117DD" w:rsidRDefault="00C70DB4" w:rsidP="00C70DB4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C.3.2. Prepoznaje važnost odgovornosti pojedinca u društvu.</w:t>
            </w:r>
          </w:p>
          <w:p w14:paraId="26D2C4EB" w14:textId="77777777" w:rsidR="00C70DB4" w:rsidRPr="004117DD" w:rsidRDefault="00C70DB4" w:rsidP="00C70DB4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C.3.3. Aktivno sudjeluje i pridonosi školi i lokalnoj zajednici.</w:t>
            </w:r>
          </w:p>
          <w:p w14:paraId="7ED94582" w14:textId="1128694E" w:rsidR="00C70DB4" w:rsidRPr="004117DD" w:rsidRDefault="00C70DB4" w:rsidP="00C70DB4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C.3.4. Razvija nacionalni i kulturni identitet.    </w:t>
            </w:r>
          </w:p>
          <w:p w14:paraId="565CA150" w14:textId="3AA55AF2" w:rsidR="007C6221" w:rsidRPr="004117DD" w:rsidRDefault="007C6221" w:rsidP="00C70DB4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  <w:p w14:paraId="0D81B3D9" w14:textId="77777777" w:rsidR="007C6221" w:rsidRPr="004117DD" w:rsidRDefault="007C6221" w:rsidP="007C6221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hr-HR"/>
              </w:rPr>
              <w:t>Poduzetništvo</w:t>
            </w:r>
          </w:p>
          <w:p w14:paraId="3746AE7F" w14:textId="77777777" w:rsidR="007C6221" w:rsidRPr="004117DD" w:rsidRDefault="007C6221" w:rsidP="007C6221">
            <w:pPr>
              <w:pStyle w:val="Bezproreda"/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A.3.3.</w:t>
            </w:r>
            <w:r w:rsidRPr="004117DD"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  <w:t xml:space="preserve"> Upoznaje i kritički sagledava mogućnosti razvoja karijere i profesionalnog usmjeravanja. </w:t>
            </w:r>
          </w:p>
          <w:p w14:paraId="17A04951" w14:textId="77777777" w:rsidR="007C6221" w:rsidRPr="004117DD" w:rsidRDefault="007C6221" w:rsidP="007C6221">
            <w:pPr>
              <w:pStyle w:val="Bezproreda"/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B.3.2.</w:t>
            </w:r>
            <w:r w:rsidRPr="004117DD"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  <w:t xml:space="preserve"> Planira i upravlja aktivnostima.</w:t>
            </w:r>
          </w:p>
          <w:p w14:paraId="7B295514" w14:textId="77777777" w:rsidR="007C6221" w:rsidRPr="004117DD" w:rsidRDefault="007C6221" w:rsidP="007C6221">
            <w:pPr>
              <w:pStyle w:val="Bezproreda"/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lastRenderedPageBreak/>
              <w:t>B.3.3.</w:t>
            </w:r>
            <w:r w:rsidRPr="004117DD"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  <w:t xml:space="preserve"> Prepoznaje važnost odgovornoga poduzetništva za rast i razvoj pojedinca i zajednice.</w:t>
            </w:r>
          </w:p>
          <w:p w14:paraId="750FDC9A" w14:textId="5861D528" w:rsidR="007C6221" w:rsidRPr="004117DD" w:rsidRDefault="007C6221" w:rsidP="007C6221">
            <w:pPr>
              <w:pStyle w:val="Bezproreda"/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C.3.3.</w:t>
            </w:r>
            <w:r w:rsidRPr="004117DD"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  <w:t xml:space="preserve"> Upravlja osobnim financijama i prepoznaje tijek novca.</w:t>
            </w:r>
          </w:p>
          <w:p w14:paraId="3C3B3C98" w14:textId="77777777" w:rsidR="008E1561" w:rsidRPr="004117DD" w:rsidRDefault="008E1561" w:rsidP="007C6221">
            <w:pPr>
              <w:pStyle w:val="Bezproreda"/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</w:pPr>
          </w:p>
          <w:p w14:paraId="3780CACC" w14:textId="77777777" w:rsidR="00C70DB4" w:rsidRPr="004117DD" w:rsidRDefault="00C70DB4" w:rsidP="00C70DB4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Uporaba informacijske i komunikacijske tehnologije</w:t>
            </w:r>
          </w:p>
          <w:p w14:paraId="62F0D2BE" w14:textId="77777777" w:rsidR="00C70DB4" w:rsidRPr="004117DD" w:rsidRDefault="00C70DB4" w:rsidP="00C70DB4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A.3.1. Učenik samostalno odabire odgovarajuću digitalnu tehnologiju. </w:t>
            </w:r>
          </w:p>
          <w:p w14:paraId="4BD1ACAC" w14:textId="77777777" w:rsidR="00C70DB4" w:rsidRPr="004117DD" w:rsidRDefault="00C70DB4" w:rsidP="00C70DB4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A.3.2. Učenik se samostalno koristi raznim uređajima i programima.</w:t>
            </w:r>
          </w:p>
          <w:p w14:paraId="45DA20AB" w14:textId="77777777" w:rsidR="00C70DB4" w:rsidRPr="004117DD" w:rsidRDefault="00C70DB4" w:rsidP="00C70DB4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A.3.3. Učenik aktivno sudjeluje u oblikovanju vlastitoga sigurnog digitalnog okružja.</w:t>
            </w:r>
          </w:p>
          <w:p w14:paraId="5C242652" w14:textId="77777777" w:rsidR="00C70DB4" w:rsidRPr="004117DD" w:rsidRDefault="00C70DB4" w:rsidP="00C70DB4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A.3.4. Učenik analizira utjecaj tehnologije na zdravlje i okoliš.</w:t>
            </w:r>
          </w:p>
          <w:p w14:paraId="71DF0EB3" w14:textId="77777777" w:rsidR="00C70DB4" w:rsidRPr="004117DD" w:rsidRDefault="00C70DB4" w:rsidP="00C70DB4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B.3.1. Učenik samostalno komunicira s poznatim osobama u sigurnome digitalnom okružju.</w:t>
            </w:r>
          </w:p>
          <w:p w14:paraId="1543CCFC" w14:textId="77777777" w:rsidR="00C70DB4" w:rsidRPr="004117DD" w:rsidRDefault="00C70DB4" w:rsidP="00C70DB4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B.3.2. Učenik samostalno surađuje s poznatim osobama u sigurnome digitalnom okružju.</w:t>
            </w:r>
          </w:p>
          <w:p w14:paraId="651B9F02" w14:textId="77777777" w:rsidR="00C70DB4" w:rsidRPr="004117DD" w:rsidRDefault="00C70DB4" w:rsidP="00C70DB4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B.3.3. Učenik poštuje međukulturne različitosti.</w:t>
            </w:r>
          </w:p>
          <w:p w14:paraId="6FB00A28" w14:textId="77777777" w:rsidR="00C70DB4" w:rsidRPr="004117DD" w:rsidRDefault="00C70DB4" w:rsidP="00C70DB4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C3.3. Učenik samostalno ili uz manju pomoć učitelja procjenjuje i odabire potrebne među pronađenim informacijama. </w:t>
            </w:r>
          </w:p>
          <w:p w14:paraId="4F829917" w14:textId="77777777" w:rsidR="00C70DB4" w:rsidRPr="004117DD" w:rsidRDefault="00C70DB4" w:rsidP="00C70DB4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C.3.4. Učenik uz učiteljevu pomoć ili samostalno odgovorno upravlja prikupljenim informacijama.        </w:t>
            </w:r>
          </w:p>
          <w:p w14:paraId="6037EB3C" w14:textId="77777777" w:rsidR="00C70DB4" w:rsidRPr="004117DD" w:rsidRDefault="00C70DB4" w:rsidP="00C70DB4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D.3.1. Učenik se izražava kreativno služeći se primjerenom tehnologijom za stvaranje ideja i razvijanje planova te primjenjuje različite načina poticanja kreativnosti. </w:t>
            </w:r>
          </w:p>
          <w:p w14:paraId="38E046ED" w14:textId="7A1F33B8" w:rsidR="00190DD5" w:rsidRPr="004117DD" w:rsidRDefault="00C70DB4" w:rsidP="001625C7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D.3.2. Učenik rješava složenije probleme služeći se digitalnom tehnologijom.</w:t>
            </w:r>
          </w:p>
        </w:tc>
      </w:tr>
      <w:tr w:rsidR="00B52207" w:rsidRPr="004117DD" w14:paraId="430AFAB4" w14:textId="77777777" w:rsidTr="00450A7D">
        <w:tc>
          <w:tcPr>
            <w:tcW w:w="532" w:type="dxa"/>
          </w:tcPr>
          <w:p w14:paraId="09CAF168" w14:textId="77777777" w:rsidR="00B52207" w:rsidRPr="004117DD" w:rsidRDefault="00B52207" w:rsidP="004D06DA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  <w:p w14:paraId="398590B6" w14:textId="28922610" w:rsidR="00B52207" w:rsidRPr="004117DD" w:rsidRDefault="00B52207" w:rsidP="004D06DA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2. </w:t>
            </w:r>
          </w:p>
        </w:tc>
        <w:tc>
          <w:tcPr>
            <w:tcW w:w="1899" w:type="dxa"/>
          </w:tcPr>
          <w:p w14:paraId="2C8FED5F" w14:textId="77777777" w:rsidR="00B52207" w:rsidRPr="004117DD" w:rsidRDefault="00B52207" w:rsidP="004D06DA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</w:p>
          <w:p w14:paraId="2ADE385A" w14:textId="474339F5" w:rsidR="00156762" w:rsidRPr="004117DD" w:rsidRDefault="00B52207" w:rsidP="004D06DA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DRUGI I DRUGAČIJI – MLADI I NJIHOVI INTERESI</w:t>
            </w:r>
          </w:p>
          <w:p w14:paraId="1311BC7E" w14:textId="77777777" w:rsidR="00FB3FEC" w:rsidRPr="004117DD" w:rsidRDefault="00FB3FEC" w:rsidP="004D06DA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</w:p>
          <w:p w14:paraId="549D3BE1" w14:textId="77777777" w:rsidR="00FB3FEC" w:rsidRPr="004117DD" w:rsidRDefault="00FB3FEC" w:rsidP="00FB3FEC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(Uključuje nastavne jedinice:</w:t>
            </w:r>
          </w:p>
          <w:p w14:paraId="421BDD61" w14:textId="295CB522" w:rsidR="00FB3FEC" w:rsidRPr="004117DD" w:rsidRDefault="0096102A" w:rsidP="00FB3FEC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lastRenderedPageBreak/>
              <w:t>L4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HARD TO BELIEVE</w:t>
            </w:r>
            <w:r w:rsidR="00FB3FEC"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,</w:t>
            </w:r>
          </w:p>
          <w:p w14:paraId="16C9DB44" w14:textId="7BF8C728" w:rsidR="00FB3FEC" w:rsidRPr="004117DD" w:rsidRDefault="00FB3FEC" w:rsidP="00FB3FEC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L5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</w:t>
            </w:r>
            <w:r w:rsidR="0096102A"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ACHIEVEMENTS,</w:t>
            </w:r>
          </w:p>
          <w:p w14:paraId="15804791" w14:textId="3C02AEA1" w:rsidR="00FB3FEC" w:rsidRPr="004117DD" w:rsidRDefault="0096102A" w:rsidP="00FB3FEC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L6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WHAT'S WITH YOU,</w:t>
            </w:r>
          </w:p>
          <w:p w14:paraId="540D6085" w14:textId="0C3498EF" w:rsidR="00FB3FEC" w:rsidRPr="004117DD" w:rsidRDefault="0096102A" w:rsidP="00FB3FEC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L7</w:t>
            </w:r>
            <w:r w:rsidR="000E4E7E"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IN SYNC WITH YOUR PARENTS</w:t>
            </w:r>
            <w:r w:rsidR="00FB3FEC"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)</w:t>
            </w:r>
          </w:p>
        </w:tc>
        <w:tc>
          <w:tcPr>
            <w:tcW w:w="4270" w:type="dxa"/>
          </w:tcPr>
          <w:p w14:paraId="1F88E8F0" w14:textId="77777777" w:rsidR="00156762" w:rsidRPr="004117DD" w:rsidRDefault="00156762" w:rsidP="00701232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0758627" w14:textId="25008206" w:rsidR="00701232" w:rsidRPr="004117DD" w:rsidRDefault="00701232" w:rsidP="00701232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A.8.1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umi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k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red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uži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znat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mati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lušanj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čitanj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37A8385F" w14:textId="77777777" w:rsidR="00701232" w:rsidRPr="004117DD" w:rsidRDefault="00701232" w:rsidP="00701232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A.8.2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lik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rist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se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aglasko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ntonacijo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ako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bi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bogatio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ruk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4B8762D0" w14:textId="77777777" w:rsidR="00701232" w:rsidRPr="004117DD" w:rsidRDefault="00701232" w:rsidP="00701232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 xml:space="preserve">OŠ (1) EJ A.8.3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Govor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k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red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uži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risteć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se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jezič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uktur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iž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i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loženost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23E6A3C0" w14:textId="77777777" w:rsidR="00701232" w:rsidRPr="004117DD" w:rsidRDefault="00701232" w:rsidP="00701232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A.8.4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udjel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u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užem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lanirano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užem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jednostavno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eplanirano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govor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znat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mati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6224BC96" w14:textId="77777777" w:rsidR="00701232" w:rsidRPr="004117DD" w:rsidRDefault="00701232" w:rsidP="00701232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A.8.5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Zapis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ratak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jednostavan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zgovoren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k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znat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mati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3663BD67" w14:textId="77777777" w:rsidR="00701232" w:rsidRPr="004117DD" w:rsidRDefault="00701232" w:rsidP="00701232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A.8.6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iš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ukturiran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k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red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uži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znat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mati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risteć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se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jezič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uktur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iž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i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loženost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likujuć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avopisn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avil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u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hrvatskom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i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engleskom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jezik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2B65FC60" w14:textId="77777777" w:rsidR="00701232" w:rsidRPr="004117DD" w:rsidRDefault="00701232" w:rsidP="00701232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28FAE32" w14:textId="77777777" w:rsidR="00701232" w:rsidRPr="004117DD" w:rsidRDefault="00701232" w:rsidP="00701232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B.8.1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ritičk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vez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nformaci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o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zemlj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ciljnog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jezik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rug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ultur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u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ov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nteksti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5612D244" w14:textId="77777777" w:rsidR="00701232" w:rsidRPr="004117DD" w:rsidRDefault="00701232" w:rsidP="00701232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B.8.3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bjašnjav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snov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ategi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za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zbjegava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/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l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evladava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esporazu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tkriva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ereotip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edrasud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o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lastitoj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ultur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a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ultur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tjecaj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generalizaci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ereotip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edrasud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jedinc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ocjenj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ažno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če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anih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jezik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2B194E66" w14:textId="77777777" w:rsidR="00701232" w:rsidRPr="004117DD" w:rsidRDefault="00701232" w:rsidP="00701232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4E174C7" w14:textId="77777777" w:rsidR="00701232" w:rsidRPr="004117DD" w:rsidRDefault="00701232" w:rsidP="00701232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C.8.1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vladav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snov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gnitiv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ategij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če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ocjenj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jihov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činkovito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5849A1FA" w14:textId="77777777" w:rsidR="00701232" w:rsidRPr="004117DD" w:rsidRDefault="00701232" w:rsidP="00701232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C.8.2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vladav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snov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metakognitiv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ategij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če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ocjenj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jihov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činkovito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1BD7C9B1" w14:textId="77777777" w:rsidR="00701232" w:rsidRPr="004117DD" w:rsidRDefault="00701232" w:rsidP="00701232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C.8.3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vladav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snov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ruštveno-afektiv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ategij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če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ocjenj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jihov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činkovito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6E9DDF5C" w14:textId="77777777" w:rsidR="00701232" w:rsidRPr="004117DD" w:rsidRDefault="00701232" w:rsidP="00701232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C.8.5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vi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rist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se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snov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ještin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ritičkog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mišlje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: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nterpretir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nformaci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redn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vo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uđ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mišlje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stavov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rijednost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ješav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oblems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ituaci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i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onos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dlu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398EAD28" w14:textId="77777777" w:rsidR="00701232" w:rsidRPr="004117DD" w:rsidRDefault="00701232" w:rsidP="00701232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C.8.6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spoređ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redn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nformaci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z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ličitih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zvor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zvod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rat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ezentaci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red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loženih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adrža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203CB652" w14:textId="77777777" w:rsidR="00B52207" w:rsidRPr="004117DD" w:rsidRDefault="00B52207" w:rsidP="004D06DA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</w:p>
        </w:tc>
        <w:tc>
          <w:tcPr>
            <w:tcW w:w="1411" w:type="dxa"/>
          </w:tcPr>
          <w:p w14:paraId="5BB0CA25" w14:textId="77777777" w:rsidR="00B52207" w:rsidRPr="004117DD" w:rsidRDefault="00B52207" w:rsidP="00CC230E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</w:p>
          <w:p w14:paraId="64F86F73" w14:textId="77777777" w:rsidR="00FB3FEC" w:rsidRPr="004117DD" w:rsidRDefault="000E4E7E" w:rsidP="001625C7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1</w:t>
            </w:r>
            <w:r w:rsidR="001625C7"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6</w:t>
            </w:r>
            <w:r w:rsidR="00FB3FEC"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sat</w:t>
            </w:r>
            <w:r w:rsidR="00E47D3A"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i</w:t>
            </w:r>
          </w:p>
          <w:p w14:paraId="7242D840" w14:textId="77777777" w:rsidR="00D2159D" w:rsidRPr="004117DD" w:rsidRDefault="00D2159D" w:rsidP="001625C7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  <w:p w14:paraId="542B1FC2" w14:textId="240B634D" w:rsidR="00D2159D" w:rsidRPr="004117DD" w:rsidRDefault="00D2159D" w:rsidP="001625C7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listopad/ studeni/ prosinac</w:t>
            </w:r>
          </w:p>
        </w:tc>
        <w:tc>
          <w:tcPr>
            <w:tcW w:w="6058" w:type="dxa"/>
            <w:gridSpan w:val="2"/>
            <w:tcBorders>
              <w:right w:val="single" w:sz="4" w:space="0" w:color="auto"/>
            </w:tcBorders>
          </w:tcPr>
          <w:p w14:paraId="4110915B" w14:textId="77777777" w:rsidR="00C70DB4" w:rsidRPr="004117DD" w:rsidRDefault="00C70DB4" w:rsidP="00C70DB4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  <w:p w14:paraId="5DEE211D" w14:textId="448E613A" w:rsidR="00C70DB4" w:rsidRPr="004117DD" w:rsidRDefault="00C70DB4" w:rsidP="00C70DB4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Hrvatski jezik</w:t>
            </w:r>
            <w:r w:rsidR="000E4E7E"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: 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Jezično izražavanje – različitost stilova;</w:t>
            </w:r>
          </w:p>
          <w:p w14:paraId="37312C8D" w14:textId="6F5FF100" w:rsidR="00C70DB4" w:rsidRPr="004117DD" w:rsidRDefault="00C70DB4" w:rsidP="00C70DB4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Novinarski stil; prepričavanje; usmeno izlaganje; </w:t>
            </w:r>
            <w:r w:rsidR="00FB3FEC"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Esej; 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Rasprava; Intervju; Opis</w:t>
            </w:r>
            <w:r w:rsidR="000E4E7E"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i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 pripovijedanju;  izricanje prošle radnje Perfekt</w:t>
            </w:r>
          </w:p>
          <w:p w14:paraId="54E78ADF" w14:textId="308B2726" w:rsidR="00C70DB4" w:rsidRPr="004117DD" w:rsidRDefault="00C70DB4" w:rsidP="00C70DB4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Medijska kultura; Životopis;</w:t>
            </w:r>
            <w:r w:rsidR="008E1561"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Prilozi,</w:t>
            </w:r>
            <w:r w:rsidR="000E4E7E"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Glagolska vremena;</w:t>
            </w:r>
          </w:p>
          <w:p w14:paraId="54B7F8CE" w14:textId="4EAD9179" w:rsidR="00C70DB4" w:rsidRPr="004117DD" w:rsidRDefault="00C70DB4" w:rsidP="00C70DB4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Geografija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: Australija i Oceanija</w:t>
            </w:r>
          </w:p>
          <w:p w14:paraId="73B2AE30" w14:textId="4AACCD70" w:rsidR="000E4E7E" w:rsidRPr="004117DD" w:rsidRDefault="000E4E7E" w:rsidP="00C70DB4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Likovna kultura: 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dizajn</w:t>
            </w:r>
          </w:p>
          <w:p w14:paraId="781B6C36" w14:textId="29DA8A0B" w:rsidR="00C70DB4" w:rsidRPr="004117DD" w:rsidRDefault="00C70DB4" w:rsidP="00C70DB4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lastRenderedPageBreak/>
              <w:t>TZK</w:t>
            </w:r>
          </w:p>
          <w:p w14:paraId="28D34365" w14:textId="027D96AB" w:rsidR="00B52207" w:rsidRPr="004117DD" w:rsidRDefault="00C70DB4" w:rsidP="00C70DB4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Informatika</w:t>
            </w:r>
          </w:p>
          <w:p w14:paraId="2593E2CE" w14:textId="77777777" w:rsidR="00156762" w:rsidRPr="004117DD" w:rsidRDefault="00156762" w:rsidP="00156762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hr-HR"/>
              </w:rPr>
            </w:pPr>
          </w:p>
          <w:p w14:paraId="622437AC" w14:textId="6292675A" w:rsidR="00156762" w:rsidRPr="004117DD" w:rsidRDefault="00156762" w:rsidP="00156762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hr-HR"/>
              </w:rPr>
              <w:t>Građanski odgoj</w:t>
            </w:r>
          </w:p>
          <w:p w14:paraId="3CB5AF1A" w14:textId="0D68F662" w:rsidR="00FB3FEC" w:rsidRPr="004117DD" w:rsidRDefault="00156762" w:rsidP="00156762">
            <w:pPr>
              <w:spacing w:after="0" w:line="240" w:lineRule="auto"/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A.3.3.</w:t>
            </w:r>
            <w:r w:rsidRPr="004117DD"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  <w:t xml:space="preserve"> Promiče ljudska prava</w:t>
            </w:r>
          </w:p>
          <w:p w14:paraId="0EC0C74D" w14:textId="77777777" w:rsidR="00156762" w:rsidRPr="004117DD" w:rsidRDefault="00156762" w:rsidP="00156762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hr-HR"/>
              </w:rPr>
            </w:pPr>
          </w:p>
          <w:p w14:paraId="239D8CCE" w14:textId="77777777" w:rsidR="00C70DB4" w:rsidRPr="004117DD" w:rsidRDefault="00C70DB4" w:rsidP="00C70DB4">
            <w:pPr>
              <w:pStyle w:val="Bezproreda"/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hr-HR"/>
              </w:rPr>
              <w:t>Osobni i socijalni razvoj</w:t>
            </w:r>
          </w:p>
          <w:p w14:paraId="2D8DBA64" w14:textId="77777777" w:rsidR="00C70DB4" w:rsidRPr="004117DD" w:rsidRDefault="00C70DB4" w:rsidP="00C70DB4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A.3.1. 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Razvija sliku o sebi.</w:t>
            </w:r>
          </w:p>
          <w:p w14:paraId="31345117" w14:textId="77777777" w:rsidR="00C70DB4" w:rsidRPr="004117DD" w:rsidRDefault="00C70DB4" w:rsidP="00C70DB4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A.3.2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pravlja emocijama i ponašanjem.</w:t>
            </w:r>
          </w:p>
          <w:p w14:paraId="3F17B320" w14:textId="77777777" w:rsidR="00C70DB4" w:rsidRPr="004117DD" w:rsidRDefault="00C70DB4" w:rsidP="00C70DB4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A 3.3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Razvija osobne potencijale.</w:t>
            </w:r>
          </w:p>
          <w:p w14:paraId="0B3FAF51" w14:textId="77777777" w:rsidR="00C70DB4" w:rsidRPr="004117DD" w:rsidRDefault="00C70DB4" w:rsidP="00C70DB4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A.3.4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pravlja svojim obrazovnim i profesionalnim putem.</w:t>
            </w:r>
          </w:p>
          <w:p w14:paraId="25355DFD" w14:textId="77777777" w:rsidR="00C70DB4" w:rsidRPr="004117DD" w:rsidRDefault="00C70DB4" w:rsidP="00C70DB4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B.3.1. 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Obrazlaže i uvažava potrebe i osjećaje drugih.</w:t>
            </w:r>
          </w:p>
          <w:p w14:paraId="0B638928" w14:textId="77777777" w:rsidR="00C70DB4" w:rsidRPr="004117DD" w:rsidRDefault="00C70DB4" w:rsidP="00C70DB4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B.3.2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Razvija komunikacijske kompetencije i uvažavajuće odnose s drugima.   </w:t>
            </w:r>
          </w:p>
          <w:p w14:paraId="049179A2" w14:textId="77777777" w:rsidR="00C70DB4" w:rsidRPr="004117DD" w:rsidRDefault="00C70DB4" w:rsidP="00C70DB4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B.3.4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Suradnički uči i radi u timu. </w:t>
            </w:r>
          </w:p>
          <w:p w14:paraId="5BF3F4DF" w14:textId="77777777" w:rsidR="00C70DB4" w:rsidRPr="004117DD" w:rsidRDefault="00C70DB4" w:rsidP="00C70DB4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color w:val="231F20"/>
                <w:sz w:val="20"/>
                <w:szCs w:val="20"/>
                <w:lang w:val="hr-HR" w:eastAsia="hr-HR"/>
              </w:rPr>
            </w:pPr>
            <w:r w:rsidRPr="004117DD">
              <w:rPr>
                <w:rFonts w:asciiTheme="minorHAnsi" w:eastAsia="Times New Roman" w:hAnsiTheme="minorHAnsi" w:cstheme="minorHAnsi"/>
                <w:b/>
                <w:bCs/>
                <w:color w:val="231F20"/>
                <w:sz w:val="20"/>
                <w:szCs w:val="20"/>
                <w:lang w:val="hr-HR" w:eastAsia="hr-HR"/>
              </w:rPr>
              <w:t>C.3.2.</w:t>
            </w:r>
            <w:r w:rsidRPr="004117DD">
              <w:rPr>
                <w:rFonts w:asciiTheme="minorHAnsi" w:eastAsia="Times New Roman" w:hAnsiTheme="minorHAnsi" w:cstheme="minorHAnsi"/>
                <w:color w:val="231F20"/>
                <w:sz w:val="20"/>
                <w:szCs w:val="20"/>
                <w:lang w:val="hr-HR" w:eastAsia="hr-HR"/>
              </w:rPr>
              <w:t xml:space="preserve"> Prepoznaje važnost odgovornosti pojedinca u društvu.</w:t>
            </w:r>
          </w:p>
          <w:p w14:paraId="3905F19E" w14:textId="77777777" w:rsidR="00C70DB4" w:rsidRPr="004117DD" w:rsidRDefault="00C70DB4" w:rsidP="00C70DB4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color w:val="231F20"/>
                <w:sz w:val="20"/>
                <w:szCs w:val="20"/>
                <w:lang w:val="hr-HR" w:eastAsia="hr-HR"/>
              </w:rPr>
            </w:pPr>
            <w:r w:rsidRPr="004117DD">
              <w:rPr>
                <w:rFonts w:asciiTheme="minorHAnsi" w:eastAsia="Times New Roman" w:hAnsiTheme="minorHAnsi" w:cstheme="minorHAnsi"/>
                <w:b/>
                <w:bCs/>
                <w:color w:val="231F20"/>
                <w:sz w:val="20"/>
                <w:szCs w:val="20"/>
                <w:lang w:val="hr-HR" w:eastAsia="hr-HR"/>
              </w:rPr>
              <w:t>C.3.3.</w:t>
            </w:r>
            <w:r w:rsidRPr="004117DD">
              <w:rPr>
                <w:rFonts w:asciiTheme="minorHAnsi" w:eastAsia="Times New Roman" w:hAnsiTheme="minorHAnsi" w:cstheme="minorHAnsi"/>
                <w:color w:val="231F20"/>
                <w:sz w:val="20"/>
                <w:szCs w:val="20"/>
                <w:lang w:val="hr-HR" w:eastAsia="hr-HR"/>
              </w:rPr>
              <w:t xml:space="preserve"> Aktivno sudjeluje i pridonosi školi i lokalnoj zajednici.</w:t>
            </w:r>
          </w:p>
          <w:p w14:paraId="341315BD" w14:textId="77777777" w:rsidR="00C70DB4" w:rsidRPr="004117DD" w:rsidRDefault="00C70DB4" w:rsidP="00C70DB4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C.3.4. 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Razvija nacionalni i kulturni identitet.    </w:t>
            </w:r>
          </w:p>
          <w:p w14:paraId="43792BF2" w14:textId="77777777" w:rsidR="00C70DB4" w:rsidRPr="004117DD" w:rsidRDefault="00C70DB4" w:rsidP="00C70DB4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  <w:p w14:paraId="4C6454B2" w14:textId="77777777" w:rsidR="00C70DB4" w:rsidRPr="004117DD" w:rsidRDefault="00C70DB4" w:rsidP="00C70DB4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hr-HR"/>
              </w:rPr>
              <w:t>Uporaba informacijske i komunikacijske tehnologije</w:t>
            </w:r>
          </w:p>
          <w:p w14:paraId="401217FE" w14:textId="77777777" w:rsidR="00C70DB4" w:rsidRPr="004117DD" w:rsidRDefault="00C70DB4" w:rsidP="00C70DB4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A.3.1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čenik samostalno odabire odgovarajuću digitalnu tehnologiju. </w:t>
            </w:r>
          </w:p>
          <w:p w14:paraId="112F3142" w14:textId="77777777" w:rsidR="00C70DB4" w:rsidRPr="004117DD" w:rsidRDefault="00C70DB4" w:rsidP="00C70DB4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A.3.2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čenik se samostalno koristi raznim uređajima i programima.</w:t>
            </w:r>
          </w:p>
          <w:p w14:paraId="5A817D7A" w14:textId="77777777" w:rsidR="00C70DB4" w:rsidRPr="004117DD" w:rsidRDefault="00C70DB4" w:rsidP="00C70DB4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A.3.3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čenik aktivno sudjeluje u oblikovanju vlastitoga sigurnog digitalnog okružja.</w:t>
            </w:r>
          </w:p>
          <w:p w14:paraId="34B79C9E" w14:textId="77777777" w:rsidR="00C70DB4" w:rsidRPr="004117DD" w:rsidRDefault="00C70DB4" w:rsidP="00C70DB4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A.3.4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čenik analizira utjecaj tehnologije na zdravlje i okoliš.</w:t>
            </w:r>
          </w:p>
          <w:p w14:paraId="03003770" w14:textId="77777777" w:rsidR="00C70DB4" w:rsidRPr="004117DD" w:rsidRDefault="00C70DB4" w:rsidP="00C70DB4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B.3.1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čenik samostalno komunicira s poznatim osobama u sigurnome digitalnom okružju.</w:t>
            </w:r>
          </w:p>
          <w:p w14:paraId="3A5B7597" w14:textId="77777777" w:rsidR="00C70DB4" w:rsidRPr="004117DD" w:rsidRDefault="00C70DB4" w:rsidP="00C70DB4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B.3.2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čenik samostalno surađuje s poznatim osobama u sigurnome digitalnom okružju.</w:t>
            </w:r>
          </w:p>
          <w:p w14:paraId="61BAFAA5" w14:textId="77777777" w:rsidR="00C70DB4" w:rsidRPr="004117DD" w:rsidRDefault="00C70DB4" w:rsidP="00C70DB4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B.3.3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čenik poštuje međukulturne različitosti.</w:t>
            </w:r>
          </w:p>
          <w:p w14:paraId="5D2E8626" w14:textId="77777777" w:rsidR="00C70DB4" w:rsidRPr="004117DD" w:rsidRDefault="00C70DB4" w:rsidP="00C70DB4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C3.3. 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Učenik samostalno ili uz manju pomoć učitelja procjenjuje i odabire potrebne među pronađenim informacijama. </w:t>
            </w:r>
          </w:p>
          <w:p w14:paraId="5CDD4375" w14:textId="77777777" w:rsidR="00C70DB4" w:rsidRPr="004117DD" w:rsidRDefault="00C70DB4" w:rsidP="00C70DB4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C.3.4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čenik uz učiteljevu pomoć ili samostalno odgovorno upravlja prikupljenim informacijama.        </w:t>
            </w:r>
          </w:p>
          <w:p w14:paraId="2F71CFAC" w14:textId="77777777" w:rsidR="00C70DB4" w:rsidRPr="004117DD" w:rsidRDefault="00C70DB4" w:rsidP="00C70DB4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D.3.1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. Učenik se izražava kreativno služeći se primjerenom tehnologijom za stvaranje ideja i razvijanje planova te primjenjuje različite načina poticanja kreativnosti. </w:t>
            </w:r>
          </w:p>
          <w:p w14:paraId="3C38D01A" w14:textId="77777777" w:rsidR="00C70DB4" w:rsidRPr="004117DD" w:rsidRDefault="00C70DB4" w:rsidP="00C70DB4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lastRenderedPageBreak/>
              <w:t>D.3.2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čenik rješava složenije probleme služeći se digitalnom tehnologijom.</w:t>
            </w:r>
          </w:p>
          <w:p w14:paraId="156E499E" w14:textId="2CF75DB9" w:rsidR="00C70DB4" w:rsidRPr="004117DD" w:rsidRDefault="00C70DB4" w:rsidP="00C70DB4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</w:tc>
      </w:tr>
      <w:tr w:rsidR="00450A7D" w:rsidRPr="004117DD" w14:paraId="4B4AA787" w14:textId="77777777" w:rsidTr="00450A7D">
        <w:tc>
          <w:tcPr>
            <w:tcW w:w="532" w:type="dxa"/>
          </w:tcPr>
          <w:p w14:paraId="3E4724E9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</w:p>
          <w:p w14:paraId="51764A10" w14:textId="3711BB31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3. </w:t>
            </w:r>
          </w:p>
        </w:tc>
        <w:tc>
          <w:tcPr>
            <w:tcW w:w="1899" w:type="dxa"/>
          </w:tcPr>
          <w:p w14:paraId="5ACFD568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</w:p>
          <w:p w14:paraId="12829819" w14:textId="56D7E49F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ZDRAV ŽIVOT</w:t>
            </w:r>
          </w:p>
          <w:p w14:paraId="6C32AD04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  <w:p w14:paraId="336A8280" w14:textId="6F24762D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(Uključuje nastavne jedinice:</w:t>
            </w:r>
          </w:p>
          <w:p w14:paraId="64D682C6" w14:textId="107D7C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L8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IN&amp;OUT OF FASHION,</w:t>
            </w:r>
          </w:p>
          <w:p w14:paraId="391C8ECA" w14:textId="02298C0B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L11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CRAZY ABOUT SPORTS,</w:t>
            </w:r>
          </w:p>
          <w:p w14:paraId="0EEE4177" w14:textId="7F700814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L15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HEALTHY AND HAPPY)</w:t>
            </w:r>
          </w:p>
          <w:p w14:paraId="42041D15" w14:textId="3A48B633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</w:p>
        </w:tc>
        <w:tc>
          <w:tcPr>
            <w:tcW w:w="4270" w:type="dxa"/>
          </w:tcPr>
          <w:p w14:paraId="6342A00A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E028A56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A.8.1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umi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k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red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uži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znat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mati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lušanj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čitanj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1281AB89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A.8.2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lik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rist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se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aglasko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ntonacijo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ako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bi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bogatio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ruk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139E5348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A.8.3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Govor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k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red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uži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risteć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se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jezič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uktur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iž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i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loženost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3BEDA096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A.8.4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udjel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u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užem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lanirano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užem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jednostavno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eplanirano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govor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znat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mati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26367382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A.8.5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Zapis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ratak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jednostavan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zgovoren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k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znat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mati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11FA13FA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A.8.6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iš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ukturiran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k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red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uži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znat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mati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risteć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se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jezič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uktur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iž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i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loženost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likujuć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avopisn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avil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u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hrvatskom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i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engleskom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jezik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41DD17D1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59E77707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B.8.1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ritičk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vez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nformaci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o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zemlj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ciljnog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jezik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rug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ultur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u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ov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nteksti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1FCE3A09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B.8.3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bjašnjav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snov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ategi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za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zbjegava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/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l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evladava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esporazu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tkriva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ereotip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edrasud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o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lastitoj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ultur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a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ultur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tjecaj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generalizaci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ereotip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edrasud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jedinc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ocjenj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ažno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če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anih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jezik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459533BA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7EE32DA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 xml:space="preserve">OŠ (1) EJ C.8.1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vladav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snov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gnitiv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ategij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če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ocjenj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jihov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činkovito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58218539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C.8.2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vladav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snov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metakognitiv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ategij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če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ocjenj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jihov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činkovito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1900C61C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C.8.3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vladav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snov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ruštveno-afektiv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ategij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če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ocjenj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jihov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činkovito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4DBCD0F3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C.8.5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vi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rist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se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snov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ještin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ritičkog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mišlje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: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nterpretir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nformaci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redn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vo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uđ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mišlje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avov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rijednost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ješav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oblems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ituaci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i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onos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dlu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5FA8DDA1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C.8.6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spoređ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redn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nformaci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z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ličitih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zvor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zvod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rat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ezentaci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red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loženih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adrža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32DC7D3B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11" w:type="dxa"/>
          </w:tcPr>
          <w:p w14:paraId="01E59863" w14:textId="77777777" w:rsidR="00450A7D" w:rsidRPr="004117DD" w:rsidRDefault="00450A7D" w:rsidP="00450A7D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  <w:p w14:paraId="24C2088F" w14:textId="77777777" w:rsidR="00450A7D" w:rsidRPr="004117DD" w:rsidRDefault="00450A7D" w:rsidP="00450A7D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14 sati</w:t>
            </w:r>
          </w:p>
          <w:p w14:paraId="4FBD08AA" w14:textId="2DD98662" w:rsidR="004A3499" w:rsidRPr="004117DD" w:rsidRDefault="004A3499" w:rsidP="00450A7D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prosinac/ siječanj/veljača</w:t>
            </w:r>
          </w:p>
        </w:tc>
        <w:tc>
          <w:tcPr>
            <w:tcW w:w="6058" w:type="dxa"/>
            <w:gridSpan w:val="2"/>
          </w:tcPr>
          <w:p w14:paraId="2C905BAF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  <w:p w14:paraId="54118B69" w14:textId="2BCA88BC" w:rsidR="00450A7D" w:rsidRPr="004117DD" w:rsidRDefault="00450A7D" w:rsidP="00F63531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Hrvatski jezik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: </w:t>
            </w:r>
            <w:r w:rsidR="00F63531"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Opisivanje ljudskog izgleda, Čitanje i slušanje intervjua, Opisivanje najdražeg odjevnog predmeta, Opisivanje i razgovor o sportu, Diskusija, Čitanje kratke priče, Istraživanje biografije i pisanje iste</w:t>
            </w:r>
            <w:r w:rsidR="008E1561"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, Istraživanje različitih izvora o zadanoj temi</w:t>
            </w:r>
          </w:p>
          <w:p w14:paraId="23BBC7AD" w14:textId="10282E0C" w:rsidR="008E1561" w:rsidRPr="004117DD" w:rsidRDefault="008E1561" w:rsidP="00F63531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Biologija i kemija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– zdrava prehrana i zdravlje ljudskog tijela</w:t>
            </w:r>
          </w:p>
          <w:p w14:paraId="401E228C" w14:textId="39C524D4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Geografija – </w:t>
            </w:r>
            <w:r w:rsidR="00F63531"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svjetske modne destinacije</w:t>
            </w:r>
          </w:p>
          <w:p w14:paraId="5F2021CF" w14:textId="12525A76" w:rsidR="00450A7D" w:rsidRPr="004117DD" w:rsidRDefault="00F63531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TZK </w:t>
            </w:r>
            <w:r w:rsidR="00450A7D"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– 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sportovi</w:t>
            </w:r>
          </w:p>
          <w:p w14:paraId="6EBDF0F1" w14:textId="6DCEC2F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SRZ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– Financijska pismenost</w:t>
            </w:r>
          </w:p>
          <w:p w14:paraId="301A7385" w14:textId="4BB57901" w:rsidR="008E1561" w:rsidRPr="004117DD" w:rsidRDefault="008E1561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Informatika –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Istraživanje različitih izvora o zadanoj temi</w:t>
            </w:r>
          </w:p>
          <w:p w14:paraId="7DBA0CA0" w14:textId="77777777" w:rsidR="00F63531" w:rsidRPr="004117DD" w:rsidRDefault="00F63531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</w:p>
          <w:p w14:paraId="23652D97" w14:textId="77777777" w:rsidR="00F63531" w:rsidRPr="004117DD" w:rsidRDefault="00F63531" w:rsidP="00F63531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hr-HR"/>
              </w:rPr>
              <w:t>Građanski odgoj</w:t>
            </w:r>
          </w:p>
          <w:p w14:paraId="7B92ADED" w14:textId="77777777" w:rsidR="00F63531" w:rsidRPr="004117DD" w:rsidRDefault="00F63531" w:rsidP="00F63531">
            <w:pPr>
              <w:pStyle w:val="Bezproreda"/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A.3.1.  </w:t>
            </w:r>
            <w:r w:rsidRPr="004117DD"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  <w:t>Promišlja o razvoju ljudskih prava.</w:t>
            </w:r>
          </w:p>
          <w:p w14:paraId="45276684" w14:textId="77777777" w:rsidR="00F63531" w:rsidRPr="004117DD" w:rsidRDefault="00F63531" w:rsidP="00F63531">
            <w:pPr>
              <w:pStyle w:val="Bezproreda"/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A.3.2.</w:t>
            </w:r>
            <w:r w:rsidRPr="004117DD"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  <w:t xml:space="preserve"> Uočava važnost Ustava RH i drugih temeljnih dokumenata u zaštiti ljudskih prava.</w:t>
            </w:r>
          </w:p>
          <w:p w14:paraId="1394B4E4" w14:textId="77777777" w:rsidR="00F63531" w:rsidRPr="004117DD" w:rsidRDefault="00F63531" w:rsidP="00F63531">
            <w:pPr>
              <w:pStyle w:val="Bezproreda"/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A.3.3.</w:t>
            </w:r>
            <w:r w:rsidRPr="004117DD"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  <w:t xml:space="preserve"> Promiče ljudska prava.</w:t>
            </w:r>
          </w:p>
          <w:p w14:paraId="4AEC47A0" w14:textId="77777777" w:rsidR="00F63531" w:rsidRPr="004117DD" w:rsidRDefault="00F63531" w:rsidP="00F63531">
            <w:pPr>
              <w:pStyle w:val="Bezproreda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A.3.4.</w:t>
            </w:r>
            <w:r w:rsidRPr="004117DD"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  <w:t xml:space="preserve"> Promiče pravo na obrazovanje i rad.</w:t>
            </w:r>
          </w:p>
          <w:p w14:paraId="658492D3" w14:textId="77777777" w:rsidR="00F63531" w:rsidRPr="004117DD" w:rsidRDefault="00F63531" w:rsidP="00F63531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A.3.5. 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Promiče ravnopravnost spolova.</w:t>
            </w:r>
          </w:p>
          <w:p w14:paraId="2A01905B" w14:textId="77777777" w:rsidR="00F63531" w:rsidRPr="004117DD" w:rsidRDefault="00F63531" w:rsidP="00F63531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B.3.1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. Promiče pravila demokratske zajednice. </w:t>
            </w:r>
          </w:p>
          <w:p w14:paraId="190BB586" w14:textId="77777777" w:rsidR="00F63531" w:rsidRPr="004117DD" w:rsidRDefault="00F63531" w:rsidP="00F63531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B.3.2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. Sudjeluje u odlučivanju u demokratskoj zajednici. </w:t>
            </w:r>
          </w:p>
          <w:p w14:paraId="713F8D93" w14:textId="77777777" w:rsidR="00F63531" w:rsidRPr="004117DD" w:rsidRDefault="00F63531" w:rsidP="00F63531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B.3.3. 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Analizira ustrojstvo vlasti u Republici Hrvatskoj. </w:t>
            </w:r>
          </w:p>
          <w:p w14:paraId="2E272D93" w14:textId="77777777" w:rsidR="00F63531" w:rsidRPr="004117DD" w:rsidRDefault="00F63531" w:rsidP="00F63531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C.3.1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Aktivno sudjeluje u projektima lokalne zajednice.</w:t>
            </w:r>
          </w:p>
          <w:p w14:paraId="300C2CE8" w14:textId="77777777" w:rsidR="00F63531" w:rsidRPr="004117DD" w:rsidRDefault="00F63531" w:rsidP="00F63531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C.3.2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Doprinosi društvenoj solidarnosti.</w:t>
            </w:r>
          </w:p>
          <w:p w14:paraId="5E238537" w14:textId="77777777" w:rsidR="00F63531" w:rsidRPr="004117DD" w:rsidRDefault="00F63531" w:rsidP="00F63531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C.3.3. 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Promiče kvalitetu života u lokalnoj zajednici.</w:t>
            </w:r>
          </w:p>
          <w:p w14:paraId="13BA6D05" w14:textId="77777777" w:rsidR="00F63531" w:rsidRPr="004117DD" w:rsidRDefault="00F63531" w:rsidP="00F63531">
            <w:pPr>
              <w:pStyle w:val="Bezproreda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C3.4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Opisuje svojim riječima utjecaj korupcije na građane.</w:t>
            </w: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 </w:t>
            </w:r>
          </w:p>
          <w:p w14:paraId="008D1A4D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</w:p>
          <w:p w14:paraId="460F27F1" w14:textId="07D1393A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Osobni i socijalni razvoj</w:t>
            </w:r>
          </w:p>
          <w:p w14:paraId="4E7C1427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A.3.1. Razvija sliku o sebi.</w:t>
            </w:r>
          </w:p>
          <w:p w14:paraId="091E0093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A.3.2. Upravlja emocijama i ponašanjem.</w:t>
            </w:r>
          </w:p>
          <w:p w14:paraId="5F08CA29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A 3.3. Razvija osobne potencijale.</w:t>
            </w:r>
          </w:p>
          <w:p w14:paraId="6F408106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A.3.4. Upravlja svojim obrazovnim i profesionalnim putem.</w:t>
            </w:r>
          </w:p>
          <w:p w14:paraId="18A2C63B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lastRenderedPageBreak/>
              <w:t>B.3.1. Obrazlaže i uvažava potrebe i osjećaje drugih.</w:t>
            </w:r>
          </w:p>
          <w:p w14:paraId="379B936F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B.3.2. Razvija komunikacijske kompetencije i uvažavajuće odnose s drugima.   </w:t>
            </w:r>
          </w:p>
          <w:p w14:paraId="6673E688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B.3.4. Suradnički uči i radi u timu. </w:t>
            </w:r>
          </w:p>
          <w:p w14:paraId="075FEE1D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C.3.2. Prepoznaje važnost odgovornosti pojedinca u društvu.</w:t>
            </w:r>
          </w:p>
          <w:p w14:paraId="063E87EF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C.3.3. Aktivno sudjeluje i pridonosi školi i lokalnoj zajednici.</w:t>
            </w:r>
          </w:p>
          <w:p w14:paraId="27F1948C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C.3.4. Razvija nacionalni i kulturni identitet.    </w:t>
            </w:r>
          </w:p>
          <w:p w14:paraId="79DC8597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  <w:p w14:paraId="0DDDCECE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Uporaba informacijske i komunikacijske tehnologije</w:t>
            </w:r>
          </w:p>
          <w:p w14:paraId="1153755A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A.3.1. Učenik samostalno odabire odgovarajuću digitalnu tehnologiju. </w:t>
            </w:r>
          </w:p>
          <w:p w14:paraId="49C9C03B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A.3.2. Učenik se samostalno koristi raznim uređajima i programima.</w:t>
            </w:r>
          </w:p>
          <w:p w14:paraId="5BE07CA9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A.3.3. Učenik aktivno sudjeluje u oblikovanju vlastitoga sigurnog digitalnog okružja.</w:t>
            </w:r>
          </w:p>
          <w:p w14:paraId="4E1B4872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A.3.4. Učenik analizira utjecaj tehnologije na zdravlje i okoliš.</w:t>
            </w:r>
          </w:p>
          <w:p w14:paraId="07B70A38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B.3.1. Učenik samostalno komunicira s poznatim osobama u sigurnome digitalnom okružju.</w:t>
            </w:r>
          </w:p>
          <w:p w14:paraId="140FC0CA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B.3.2. Učenik samostalno surađuje s poznatim osobama u sigurnome digitalnom okružju.</w:t>
            </w:r>
          </w:p>
          <w:p w14:paraId="3B63D2EF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B.3.3. Učenik poštuje međukulturne različitosti.</w:t>
            </w:r>
          </w:p>
          <w:p w14:paraId="7F9FF496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C3.3. Učenik samostalno ili uz manju pomoć učitelja procjenjuje i odabire potrebne među pronađenim informacijama. </w:t>
            </w:r>
          </w:p>
          <w:p w14:paraId="36770F8F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C.3.4. Učenik uz učiteljevu pomoć ili samostalno odgovorno upravlja prikupljenim informacijama.        </w:t>
            </w:r>
          </w:p>
          <w:p w14:paraId="109CBE8A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D.3.1. Učenik se izražava kreativno služeći se primjerenom tehnologijom za stvaranje ideja i razvijanje planova te primjenjuje različite načina poticanja kreativnosti. </w:t>
            </w:r>
          </w:p>
          <w:p w14:paraId="6E9E8F25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D.3.2. Učenik rješava složenije probleme služeći se digitalnom tehnologijom.</w:t>
            </w:r>
          </w:p>
          <w:p w14:paraId="31718E63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  <w:p w14:paraId="20944C38" w14:textId="51332078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Zdravlje</w:t>
            </w:r>
          </w:p>
          <w:p w14:paraId="743CD41C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A.3.1.A Pravilno organizira vrijeme za rad i odmor tijekom dana.</w:t>
            </w:r>
          </w:p>
          <w:p w14:paraId="5CA23938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A.3.1.B Prepoznaje važnost brige o reproduktivnome zdravlju.</w:t>
            </w:r>
          </w:p>
          <w:p w14:paraId="567A0DB5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A.3.2.A Opisuje pravilnu prehranu i prepoznaje neprimjerenost redukcijske dijete za dob i razvoj.</w:t>
            </w:r>
          </w:p>
          <w:p w14:paraId="236CB5F7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A.3.2.B Opisuje nutritivni sastav procesuiranih namirnica i pravilno čita njihove deklaracije.</w:t>
            </w:r>
          </w:p>
          <w:p w14:paraId="1C8D9D13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lastRenderedPageBreak/>
              <w:t xml:space="preserve">A.3.2.C Opisuje važnost i način prilagođavanja prehrane godišnjem dobu i podneblju. </w:t>
            </w:r>
          </w:p>
          <w:p w14:paraId="7FCF9B4B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A.3.2.D Opisuje važnost redovitoga tjelesnoga vježbanja kao važnog čimbenika tjelesnoga vježbanja kao važnog  čimbenika regulacije tjelesne mase. </w:t>
            </w:r>
          </w:p>
          <w:p w14:paraId="5A8591B1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A.3.3. Održava pojačanu pravilnu osobnu higijenu kože lica i tijela.</w:t>
            </w:r>
          </w:p>
          <w:p w14:paraId="22023F7F" w14:textId="1CAB31B4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</w:tc>
      </w:tr>
      <w:tr w:rsidR="00450A7D" w:rsidRPr="004117DD" w14:paraId="083BFDE2" w14:textId="77777777" w:rsidTr="00450A7D">
        <w:tc>
          <w:tcPr>
            <w:tcW w:w="532" w:type="dxa"/>
          </w:tcPr>
          <w:p w14:paraId="7AD38F5C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</w:p>
          <w:p w14:paraId="212FC52B" w14:textId="4724CD36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4. </w:t>
            </w:r>
          </w:p>
          <w:p w14:paraId="40ABC921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  <w:p w14:paraId="194FCDE8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  <w:p w14:paraId="259B0BBC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  <w:p w14:paraId="481DE597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  <w:p w14:paraId="3DFDB7D5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  <w:p w14:paraId="49824863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</w:tc>
        <w:tc>
          <w:tcPr>
            <w:tcW w:w="1899" w:type="dxa"/>
          </w:tcPr>
          <w:p w14:paraId="261FC7EC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</w:p>
          <w:p w14:paraId="2C4566ED" w14:textId="627039DC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PLANOVI ZA BUDUĆNOST </w:t>
            </w:r>
            <w:r w:rsidR="008E1561"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–</w:t>
            </w: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 </w:t>
            </w:r>
            <w:r w:rsidR="008E1561"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EKOLOGIJA, ISTRAŽIVANJA I TEHNOLOGIJA</w:t>
            </w:r>
          </w:p>
          <w:p w14:paraId="7D8A62CB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</w:p>
          <w:p w14:paraId="537A8FC8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(Uključuje nastavne jedinice: </w:t>
            </w:r>
          </w:p>
          <w:p w14:paraId="387014F4" w14:textId="00A1F355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L9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TAKE ACTION,</w:t>
            </w:r>
          </w:p>
          <w:p w14:paraId="50A72639" w14:textId="7408CDD9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L10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DID YOU KNOW?,</w:t>
            </w:r>
          </w:p>
          <w:p w14:paraId="03AD1F3A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L12 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LOOKING FORWARD TO THE FUTURE,</w:t>
            </w:r>
          </w:p>
          <w:p w14:paraId="40FCF7A3" w14:textId="5D2B7512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L13 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LIVING ONLINE)</w:t>
            </w: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        </w:t>
            </w:r>
          </w:p>
        </w:tc>
        <w:tc>
          <w:tcPr>
            <w:tcW w:w="4270" w:type="dxa"/>
          </w:tcPr>
          <w:p w14:paraId="6C783E80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31959E31" w14:textId="14AA8335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A.8.1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umi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k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red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uži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znat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mati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lušanj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čitanj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53E27C4A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A.8.2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lik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rist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se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aglasko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ntonacijo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ako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bi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bogatio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ruk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32C70F74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A.8.3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Govor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k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red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uži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risteć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se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jezič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uktur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iž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i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loženost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19A8B68D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A.8.4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udjel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u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užem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lanirano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užem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jednostavno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eplanirano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govor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znat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mati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786FF7CA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A.8.5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Zapis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ratak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jednostavan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zgovoren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k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znat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mati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7A8205E7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A.8.6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iš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ukturiran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k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red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uži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znat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mati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risteć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se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jezič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uktur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iž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i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loženost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likujuć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avopisn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avil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u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hrvatskom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i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engleskom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jezik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69296321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73CCDEB3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B.8.1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ritičk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vez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nformaci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o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zemlj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ciljnog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jezik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rug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ultur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u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ov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nteksti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15886095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B.8.2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zabir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munikacijs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brasc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iklad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zadanom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ntekst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započi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nterakcij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s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rugi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d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zadovolje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lastitih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međukulturnih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munikacijskih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treb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2BEDE8CE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B.8.3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bjašnjav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snov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ategi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za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zbjegava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/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l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evladava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esporazu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tkriva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ereotip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edrasud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o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lastitoj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ultur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a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ultur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tjecaj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generalizaci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ereotip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edrasud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jedinc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ocjenj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ažno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če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anih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jezik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6108F4E9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FA872D3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C.8.1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vladav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snov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gnitiv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ategij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če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ocjenj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jihov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činkovito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6C49DCDF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C.8.2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vladav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snov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metakognitiv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ategij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če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ocjenj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jihov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činkovito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68AB3724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C.8.3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vladav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snov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ruštveno-afektiv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ategij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če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ocjenj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jihov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činkovito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0B6F6215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C.8.4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vi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snov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hni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reativnog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zražava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rist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se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ji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varanj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ličitih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rst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kstov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red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uži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znatih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adrža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4B1278B9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C.8.5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vi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rist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se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snov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ještin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ritičkog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mišlje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: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nterpretir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nformaci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redn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vo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uđ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mišlje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avov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rijednost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ješav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oblems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ituaci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i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onos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dlu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1EAE3AC9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C.8.6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spoređ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redn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nformaci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z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ličitih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zvor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zvod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rat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ezentaci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red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loženih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adrža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59807709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</w:tc>
        <w:tc>
          <w:tcPr>
            <w:tcW w:w="1411" w:type="dxa"/>
          </w:tcPr>
          <w:p w14:paraId="3063821E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  <w:p w14:paraId="1B6384C7" w14:textId="77777777" w:rsidR="00450A7D" w:rsidRPr="004117DD" w:rsidRDefault="00450A7D" w:rsidP="001625C7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1</w:t>
            </w:r>
            <w:r w:rsidR="001625C7"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6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sati</w:t>
            </w:r>
          </w:p>
          <w:p w14:paraId="74837750" w14:textId="27325C9D" w:rsidR="004A3499" w:rsidRPr="004117DD" w:rsidRDefault="004A3499" w:rsidP="001625C7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ožujak/travanj</w:t>
            </w:r>
          </w:p>
        </w:tc>
        <w:tc>
          <w:tcPr>
            <w:tcW w:w="6058" w:type="dxa"/>
            <w:gridSpan w:val="2"/>
          </w:tcPr>
          <w:p w14:paraId="72851DAA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</w:p>
          <w:p w14:paraId="4ACE426F" w14:textId="4EBF297E" w:rsidR="007C6221" w:rsidRPr="004117DD" w:rsidRDefault="007C6221" w:rsidP="007C6221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Hrvatski jezik: 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Izricanje buduće radnje; Jezično izražavanje: različitost stilova: Novinarski stil; Rasprava</w:t>
            </w:r>
            <w:r w:rsidR="0088644D"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; Pisanje pisma, Slušanje intervjua, Izrada projekta: Priprema i izlaganje prezentacije, Predvi</w:t>
            </w:r>
            <w:r w:rsidR="00C70D77"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đanje budućnosti, Pisanje eseja i e-pisma</w:t>
            </w:r>
            <w:r w:rsidR="0088644D"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</w:t>
            </w:r>
          </w:p>
          <w:p w14:paraId="16A794ED" w14:textId="47F856D7" w:rsidR="00C70D77" w:rsidRPr="004117DD" w:rsidRDefault="00C70D77" w:rsidP="007C6221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Geografija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– države engleskog govornog područja</w:t>
            </w:r>
          </w:p>
          <w:p w14:paraId="1D284EE6" w14:textId="495A98F3" w:rsidR="00C70D77" w:rsidRPr="004117DD" w:rsidRDefault="00C70D77" w:rsidP="007C6221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Povijest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– znanstvenici i inovatori</w:t>
            </w:r>
          </w:p>
          <w:p w14:paraId="65D78A8B" w14:textId="06689A79" w:rsidR="007C6221" w:rsidRPr="004117DD" w:rsidRDefault="007C6221" w:rsidP="007C6221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SRZ: 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Novosti iz svijeta znanosti</w:t>
            </w:r>
          </w:p>
          <w:p w14:paraId="75FAB67F" w14:textId="13E06491" w:rsidR="008E1561" w:rsidRPr="004117DD" w:rsidRDefault="008E1561" w:rsidP="007C6221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Biologija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– ekologija </w:t>
            </w:r>
          </w:p>
          <w:p w14:paraId="227EC813" w14:textId="117E37D7" w:rsidR="00C70D77" w:rsidRPr="004117DD" w:rsidRDefault="00C70D77" w:rsidP="007C6221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Informatika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– istraživanje društvenih medija, razvijanje digitalne pismenosti/inteligencije</w:t>
            </w:r>
          </w:p>
          <w:p w14:paraId="3230FD23" w14:textId="249C92CC" w:rsidR="00D53D72" w:rsidRPr="004117DD" w:rsidRDefault="00D53D72" w:rsidP="007C6221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Tehnička kultura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– robotika </w:t>
            </w:r>
          </w:p>
          <w:p w14:paraId="52FEAA36" w14:textId="7FD8BCA6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hr-HR"/>
              </w:rPr>
            </w:pPr>
          </w:p>
          <w:p w14:paraId="05669194" w14:textId="77777777" w:rsidR="007C6221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hr-HR"/>
              </w:rPr>
              <w:t>Građanski odgoj</w:t>
            </w:r>
          </w:p>
          <w:p w14:paraId="22BC509C" w14:textId="0463D81D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A.3.3.</w:t>
            </w:r>
            <w:r w:rsidRPr="004117DD"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  <w:t xml:space="preserve"> Promiče ljudska prava</w:t>
            </w:r>
          </w:p>
          <w:p w14:paraId="14C6A9B8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hr-HR"/>
              </w:rPr>
            </w:pPr>
          </w:p>
          <w:p w14:paraId="507AE092" w14:textId="7E22266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hr-HR"/>
              </w:rPr>
              <w:t xml:space="preserve">Održivi razvoj 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</w:t>
            </w:r>
          </w:p>
          <w:p w14:paraId="15062BE4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A.3.4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Objašnjava povezanost ekonomskih aktivnosti sa stanjem u okolišu i društvu.</w:t>
            </w:r>
          </w:p>
          <w:p w14:paraId="4E4DE184" w14:textId="7F284808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</w:p>
          <w:p w14:paraId="468E8D07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hr-HR"/>
              </w:rPr>
              <w:t>Osobni i socijalni razvoj</w:t>
            </w:r>
          </w:p>
          <w:p w14:paraId="7C857237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B.3.1. 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Obrazlaže i uvažava potrebe i osjećaje drugih.</w:t>
            </w:r>
          </w:p>
          <w:p w14:paraId="267BB4B3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B.3.2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Razvija komunikacijske kompetencije i uvažavajuće odnose s drugima.   </w:t>
            </w:r>
          </w:p>
          <w:p w14:paraId="72CFEF4C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B.3.4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Suradnički uči i radi u timu. </w:t>
            </w:r>
          </w:p>
          <w:p w14:paraId="2E1C2042" w14:textId="77777777" w:rsidR="00450A7D" w:rsidRPr="004117DD" w:rsidRDefault="00450A7D" w:rsidP="00450A7D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color w:val="231F20"/>
                <w:sz w:val="20"/>
                <w:szCs w:val="20"/>
                <w:lang w:val="hr-HR" w:eastAsia="hr-HR"/>
              </w:rPr>
            </w:pPr>
            <w:r w:rsidRPr="004117DD">
              <w:rPr>
                <w:rFonts w:asciiTheme="minorHAnsi" w:eastAsia="Times New Roman" w:hAnsiTheme="minorHAnsi" w:cstheme="minorHAnsi"/>
                <w:b/>
                <w:bCs/>
                <w:color w:val="231F20"/>
                <w:sz w:val="20"/>
                <w:szCs w:val="20"/>
                <w:lang w:val="hr-HR" w:eastAsia="hr-HR"/>
              </w:rPr>
              <w:t>C.3.2.</w:t>
            </w:r>
            <w:r w:rsidRPr="004117DD">
              <w:rPr>
                <w:rFonts w:asciiTheme="minorHAnsi" w:eastAsia="Times New Roman" w:hAnsiTheme="minorHAnsi" w:cstheme="minorHAnsi"/>
                <w:color w:val="231F20"/>
                <w:sz w:val="20"/>
                <w:szCs w:val="20"/>
                <w:lang w:val="hr-HR" w:eastAsia="hr-HR"/>
              </w:rPr>
              <w:t xml:space="preserve"> Prepoznaje važnost odgovornosti pojedinca u društvu.</w:t>
            </w:r>
          </w:p>
          <w:p w14:paraId="080E6251" w14:textId="77777777" w:rsidR="00450A7D" w:rsidRPr="004117DD" w:rsidRDefault="00450A7D" w:rsidP="00450A7D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color w:val="231F20"/>
                <w:sz w:val="20"/>
                <w:szCs w:val="20"/>
                <w:lang w:val="hr-HR" w:eastAsia="hr-HR"/>
              </w:rPr>
            </w:pPr>
            <w:r w:rsidRPr="004117DD">
              <w:rPr>
                <w:rFonts w:asciiTheme="minorHAnsi" w:eastAsia="Times New Roman" w:hAnsiTheme="minorHAnsi" w:cstheme="minorHAnsi"/>
                <w:b/>
                <w:bCs/>
                <w:color w:val="231F20"/>
                <w:sz w:val="20"/>
                <w:szCs w:val="20"/>
                <w:lang w:val="hr-HR" w:eastAsia="hr-HR"/>
              </w:rPr>
              <w:t>C.3.3.</w:t>
            </w:r>
            <w:r w:rsidRPr="004117DD">
              <w:rPr>
                <w:rFonts w:asciiTheme="minorHAnsi" w:eastAsia="Times New Roman" w:hAnsiTheme="minorHAnsi" w:cstheme="minorHAnsi"/>
                <w:color w:val="231F20"/>
                <w:sz w:val="20"/>
                <w:szCs w:val="20"/>
                <w:lang w:val="hr-HR" w:eastAsia="hr-HR"/>
              </w:rPr>
              <w:t xml:space="preserve"> Aktivno sudjeluje i pridonosi školi i lokalnoj zajednici.</w:t>
            </w:r>
          </w:p>
          <w:p w14:paraId="2ADE64D7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C.3.4. 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Razvija nacionalni i kulturni identitet.    </w:t>
            </w:r>
          </w:p>
          <w:p w14:paraId="2726E78B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hr-HR"/>
              </w:rPr>
            </w:pPr>
          </w:p>
          <w:p w14:paraId="737029AF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hr-HR"/>
              </w:rPr>
              <w:t>Uporaba informacijske i komunikacijske tehnologije</w:t>
            </w:r>
          </w:p>
          <w:p w14:paraId="30FC2599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lastRenderedPageBreak/>
              <w:t>A.3.1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čenik samostalno odabire odgovarajuću digitalnu tehnologiju. </w:t>
            </w:r>
          </w:p>
          <w:p w14:paraId="543B1E58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A.3.2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čenik se samostalno koristi raznim uređajima i programima.</w:t>
            </w:r>
          </w:p>
          <w:p w14:paraId="7B0805E9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A.3.3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čenik aktivno sudjeluje u oblikovanju vlastitoga sigurnog digitalnog okružja.</w:t>
            </w:r>
          </w:p>
          <w:p w14:paraId="7DD7A3B7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A.3.4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čenik analizira utjecaj tehnologije na zdravlje i okoliš.</w:t>
            </w:r>
          </w:p>
          <w:p w14:paraId="54B0AF39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B.3.1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čenik samostalno komunicira s poznatim osobama u sigurnome digitalnom okružju.</w:t>
            </w:r>
          </w:p>
          <w:p w14:paraId="193EEE68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B.3.2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čenik samostalno surađuje s poznatim osobama u sigurnome digitalnom okružju.</w:t>
            </w:r>
          </w:p>
          <w:p w14:paraId="1E4CD750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B.3.3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čenik poštuje međukulturne različitosti.</w:t>
            </w:r>
          </w:p>
          <w:p w14:paraId="04ECCF24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C3.3. 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Učenik samostalno ili uz manju pomoć učitelja procjenjuje i odabire potrebne među pronađenim informacijama. </w:t>
            </w:r>
          </w:p>
          <w:p w14:paraId="0BD3389A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C.3.4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čenik uz učiteljevu pomoć ili samostalno odgovorno upravlja prikupljenim informacijama.        </w:t>
            </w:r>
          </w:p>
          <w:p w14:paraId="412F18FA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D.3.1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. Učenik se izražava kreativno služeći se primjerenom tehnologijom za stvaranje ideja i razvijanje planova te primjenjuje različite načina poticanja kreativnosti. </w:t>
            </w:r>
          </w:p>
          <w:p w14:paraId="46DE0F07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D.3.2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čenik rješava složenije probleme služeći se digitalnom tehnologijom.</w:t>
            </w:r>
          </w:p>
          <w:p w14:paraId="3E7D30F5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  <w:p w14:paraId="5D184C82" w14:textId="22CD7138" w:rsidR="001625C7" w:rsidRPr="004117DD" w:rsidRDefault="001625C7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</w:tc>
      </w:tr>
      <w:tr w:rsidR="00450A7D" w:rsidRPr="004117DD" w14:paraId="732999B7" w14:textId="77777777" w:rsidTr="00450A7D">
        <w:tc>
          <w:tcPr>
            <w:tcW w:w="532" w:type="dxa"/>
          </w:tcPr>
          <w:p w14:paraId="075F161C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</w:p>
          <w:p w14:paraId="65DFD410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5. </w:t>
            </w:r>
          </w:p>
        </w:tc>
        <w:tc>
          <w:tcPr>
            <w:tcW w:w="1899" w:type="dxa"/>
          </w:tcPr>
          <w:p w14:paraId="56D743E0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</w:p>
          <w:p w14:paraId="5D87DE1A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MOJA DOMOVINA I </w:t>
            </w:r>
          </w:p>
          <w:p w14:paraId="1B53CEF4" w14:textId="149970C4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DRUGE ZEMLJE</w:t>
            </w:r>
          </w:p>
          <w:p w14:paraId="793733AA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</w:p>
          <w:p w14:paraId="64FE6362" w14:textId="77777777" w:rsidR="00C70D77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(Uključuje tematske jedinice </w:t>
            </w:r>
          </w:p>
          <w:p w14:paraId="4C2DB6E8" w14:textId="7F39BC6B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hr-HR"/>
              </w:rPr>
              <w:t>ACROSS CULTURES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: </w:t>
            </w:r>
          </w:p>
          <w:p w14:paraId="64BDB252" w14:textId="5D07A9EA" w:rsidR="00450A7D" w:rsidRPr="004117DD" w:rsidRDefault="00C70D77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1)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</w:t>
            </w:r>
            <w:r w:rsidR="00450A7D"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A TALE OF TWO CITIES, </w:t>
            </w:r>
          </w:p>
          <w:p w14:paraId="1D66FE75" w14:textId="77777777" w:rsidR="00C70D77" w:rsidRPr="004117DD" w:rsidRDefault="00C70D77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3)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</w:t>
            </w:r>
            <w:r w:rsidR="00450A7D"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PEOPLE WE ADMIRE, </w:t>
            </w:r>
          </w:p>
          <w:p w14:paraId="7D610819" w14:textId="77777777" w:rsidR="00C70D77" w:rsidRPr="004117DD" w:rsidRDefault="00C70D77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lastRenderedPageBreak/>
              <w:t>L14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u w:val="single"/>
                <w:lang w:val="hr-HR"/>
              </w:rPr>
              <w:t>Q FOR A QUESTION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, </w:t>
            </w:r>
          </w:p>
          <w:p w14:paraId="47AAD1A7" w14:textId="2A698996" w:rsidR="00C70D77" w:rsidRPr="004117DD" w:rsidRDefault="00C70D77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4)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E</w:t>
            </w:r>
            <w:r w:rsidR="00450A7D"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DUCATIO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N IN GREAT BRITAIN AND THE USA)</w:t>
            </w:r>
          </w:p>
          <w:p w14:paraId="051020A7" w14:textId="77777777" w:rsidR="00C70D77" w:rsidRPr="004117DD" w:rsidRDefault="00C70D77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  <w:p w14:paraId="55C5F678" w14:textId="56C1677B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hr-HR"/>
              </w:rPr>
              <w:t>PLUS PAGES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: THE ENGLISH LANGUAGE, MUSIC TO YOUR EARS  </w:t>
            </w:r>
          </w:p>
          <w:p w14:paraId="268D4139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 </w:t>
            </w:r>
          </w:p>
          <w:p w14:paraId="140BE334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 </w:t>
            </w:r>
          </w:p>
        </w:tc>
        <w:tc>
          <w:tcPr>
            <w:tcW w:w="4270" w:type="dxa"/>
          </w:tcPr>
          <w:p w14:paraId="79D3F3F9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42CAC887" w14:textId="6C1EEF6C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A.8.1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umi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k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red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uži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znat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mati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lušanj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čitanj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787BCD23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A.8.2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lik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rist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se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aglasko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ntonacijo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ako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bi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bogatio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ruk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4079BFB6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A.8.3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Govor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k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red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uži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risteć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se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jezič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uktur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iž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i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loženost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19BC76AC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A.8.4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udjel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u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užem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lanirano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užem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jednostavno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eplanirano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govor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znat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mati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6E2157E2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 xml:space="preserve">OŠ (1) EJ A.8.5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Zapis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ratak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jednostavan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zgovoren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k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znat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mati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10356A2C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A.8.6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iš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ukturiran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k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red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uži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znat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mati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risteć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se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jezič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uktur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iž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i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loženost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likujuć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avopisn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avil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u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hrvatskom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i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engleskom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jezik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6C36D134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E04B313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B.8.1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ritičk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vez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nformaci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o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zemlj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ciljnog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jezik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rug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ultur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u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ov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nteksti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6556AB0E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B.8.2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zabir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munikacijs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brasc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iklad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zadanom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ntekst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započi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nterakcij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s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rugi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d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zadovolje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lastitih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međukulturnih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munikacijskih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treb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48ED190B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B.8.3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bjašnjav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snov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ategi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za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zbjegava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/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l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evladava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esporazu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tkriva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ereotip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edrasud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o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lastitoj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ultur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a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ultur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tjecaj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generalizaci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ereotip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edrasud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jedinc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ocjenj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ažno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če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anih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jezik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4AE6967C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B27E493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C.8.1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vladav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snov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gnitiv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ategij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če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ocjenj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jihov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činkovito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1478807F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C.8.2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vladav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snov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metakognitiv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ategij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če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ocjenj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jihov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činkovito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6DE6383D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C.8.3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vladav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snov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ruštveno-afektiv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ategij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če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ocjenj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jihov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činkovito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34086D87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C.8.4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vi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snov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hni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reativnog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zražava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rist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se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ji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varanj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ličitih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rst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kstov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red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uži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znatih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adrža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425EA723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 xml:space="preserve">OŠ (1) EJ C.8.5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vi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rist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se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snov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ještin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ritičkog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mišlje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: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nterpretir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nformaci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redn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vo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uđ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mišlje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avov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rijednost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ješav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oblems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ituaci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i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onos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dlu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443ED46A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C.8.6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spoređ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redn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nformaci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z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ličitih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zvor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zvod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rat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ezentaci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red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loženih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adrža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116E0FBE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</w:tc>
        <w:tc>
          <w:tcPr>
            <w:tcW w:w="1411" w:type="dxa"/>
          </w:tcPr>
          <w:p w14:paraId="465E9D41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  <w:p w14:paraId="38FC98AB" w14:textId="5217C767" w:rsidR="00450A7D" w:rsidRPr="004117DD" w:rsidRDefault="00E41472" w:rsidP="00450A7D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16 </w:t>
            </w:r>
            <w:r w:rsidR="00450A7D"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sati</w:t>
            </w:r>
          </w:p>
          <w:p w14:paraId="7549A87C" w14:textId="594F901C" w:rsidR="004A3499" w:rsidRPr="004117DD" w:rsidRDefault="004A3499" w:rsidP="00450A7D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svibanj/lipanj</w:t>
            </w:r>
          </w:p>
          <w:p w14:paraId="36C3928E" w14:textId="6996A931" w:rsidR="00E41472" w:rsidRPr="004117DD" w:rsidRDefault="00E41472" w:rsidP="00450A7D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</w:tc>
        <w:tc>
          <w:tcPr>
            <w:tcW w:w="6058" w:type="dxa"/>
            <w:gridSpan w:val="2"/>
          </w:tcPr>
          <w:p w14:paraId="07DA1BC5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</w:p>
          <w:p w14:paraId="08BF830A" w14:textId="1D8B1E2D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*Međukulturna kompetencija – 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Izuzetno je važno razvijati međukulturnu kompetenciju osvještavanjem vlastite/poznate kul</w:t>
            </w:r>
            <w:r w:rsidR="00C70D77"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ture te učenjem i prihvaćanjem ciljne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/nepoznate kulture</w:t>
            </w:r>
          </w:p>
          <w:p w14:paraId="5C377E13" w14:textId="0911E0AA" w:rsidR="00C70D77" w:rsidRPr="004117DD" w:rsidRDefault="00C70D77" w:rsidP="00C70D77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Hrvatski jezik: 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Jezično izražavanje: različitost stilova; Rasprava; Slušanje intervjua, Izrada projekta: Priprema i izlaganje prezentacije, Pisanje eseja i e-pisma </w:t>
            </w:r>
          </w:p>
          <w:p w14:paraId="5568014C" w14:textId="443F56BE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Informatika – 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samostalno istraživanje dostupnih sadržaja o zadanoj temi; izrada prezentacija i sl.</w:t>
            </w:r>
          </w:p>
          <w:p w14:paraId="1206AB4F" w14:textId="2E4AB7CC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Geografija – 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države engleskog govornog područja</w:t>
            </w:r>
          </w:p>
          <w:p w14:paraId="24E6C25A" w14:textId="7B9428AD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lastRenderedPageBreak/>
              <w:t>Hrvatski jezik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– putopisi, različitost stilova: kviz, esej, životopis; medijska kultura</w:t>
            </w:r>
          </w:p>
          <w:p w14:paraId="43BAC991" w14:textId="7FCE9E9A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Povijest 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– znanost i kultura u prvoj polovici 20. stoljeća u svijetu i u Hrvatskoj, utjecaj anglosaksonske kulture</w:t>
            </w:r>
          </w:p>
          <w:p w14:paraId="7D2B88D9" w14:textId="4603205E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Glazbena kultura – 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poznavanje (stilova) glazbe, glazbeni instrumenti</w:t>
            </w:r>
          </w:p>
          <w:p w14:paraId="6FD39577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</w:p>
          <w:p w14:paraId="2319F59C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hr-HR"/>
              </w:rPr>
              <w:t>Građanski odgoj</w:t>
            </w:r>
          </w:p>
          <w:p w14:paraId="35F0336B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A.3.1.  </w:t>
            </w:r>
            <w:r w:rsidRPr="004117DD"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  <w:t>Promišlja o razvoju ljudskih prava.</w:t>
            </w:r>
          </w:p>
          <w:p w14:paraId="5AF1703A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C.3.1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Aktivno sudjeluje u projektima lokalne zajednice.</w:t>
            </w:r>
          </w:p>
          <w:p w14:paraId="7B6B5189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C.3.2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Doprinosi društvenoj solidarnosti.</w:t>
            </w:r>
          </w:p>
          <w:p w14:paraId="5F23E742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C.3.3. 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Promiče kvalitetu života u lokalnoj zajednici.</w:t>
            </w:r>
          </w:p>
          <w:p w14:paraId="7F6BBDCB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hr-HR"/>
              </w:rPr>
            </w:pPr>
          </w:p>
          <w:p w14:paraId="635D0762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hr-HR"/>
              </w:rPr>
              <w:t xml:space="preserve">Održivi razvoj </w:t>
            </w:r>
          </w:p>
          <w:p w14:paraId="7AEB4832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A.3.1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Objašnjava osnovne sastavnice prirodne raznolikosti. </w:t>
            </w:r>
          </w:p>
          <w:p w14:paraId="2F3D9B6E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A.3.2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Analizira načela i vrijednosti ekosustava. </w:t>
            </w:r>
          </w:p>
          <w:p w14:paraId="69809FB4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B.3.2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Sudjeluje u aktivnostima koje promiču održivi razvoj u školi, lokalnoj zajednici i šire.</w:t>
            </w:r>
          </w:p>
          <w:p w14:paraId="067BA6F1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C.3.2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Navodi primjere utjecaja ekonomije na dobrobit.</w:t>
            </w:r>
          </w:p>
          <w:p w14:paraId="50C02A44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hr-HR"/>
              </w:rPr>
            </w:pPr>
          </w:p>
          <w:p w14:paraId="77224DD0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hr-HR"/>
              </w:rPr>
              <w:t>Osobni i socijalni razvoj</w:t>
            </w:r>
          </w:p>
          <w:p w14:paraId="57A74D3A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A.3.1. 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Razvija sliku o sebi.</w:t>
            </w:r>
          </w:p>
          <w:p w14:paraId="484A85B5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A.3.2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pravlja emocijama i ponašanjem.</w:t>
            </w:r>
          </w:p>
          <w:p w14:paraId="6DF85036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A 3.3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Razvija osobne potencijale.</w:t>
            </w:r>
          </w:p>
          <w:p w14:paraId="6A2A1130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A.3.4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pravlja svojim obrazovnim i profesionalnim putem.</w:t>
            </w:r>
          </w:p>
          <w:p w14:paraId="6AE25C17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B.3.1. 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Obrazlaže i uvažava potrebe i osjećaje drugih.</w:t>
            </w:r>
          </w:p>
          <w:p w14:paraId="08F3CFA7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B.3.2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Razvija komunikacijske kompetencije i uvažavajuće odnose s drugima.   </w:t>
            </w:r>
          </w:p>
          <w:p w14:paraId="0C71DF5C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B.3.4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Suradnički uči i radi u timu. </w:t>
            </w:r>
          </w:p>
          <w:p w14:paraId="07928DEA" w14:textId="77777777" w:rsidR="00450A7D" w:rsidRPr="004117DD" w:rsidRDefault="00450A7D" w:rsidP="00450A7D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color w:val="231F20"/>
                <w:sz w:val="20"/>
                <w:szCs w:val="20"/>
                <w:lang w:val="hr-HR" w:eastAsia="hr-HR"/>
              </w:rPr>
            </w:pPr>
            <w:r w:rsidRPr="004117DD">
              <w:rPr>
                <w:rFonts w:asciiTheme="minorHAnsi" w:eastAsia="Times New Roman" w:hAnsiTheme="minorHAnsi" w:cstheme="minorHAnsi"/>
                <w:b/>
                <w:bCs/>
                <w:color w:val="231F20"/>
                <w:sz w:val="20"/>
                <w:szCs w:val="20"/>
                <w:lang w:val="hr-HR" w:eastAsia="hr-HR"/>
              </w:rPr>
              <w:t>C.3.2.</w:t>
            </w:r>
            <w:r w:rsidRPr="004117DD">
              <w:rPr>
                <w:rFonts w:asciiTheme="minorHAnsi" w:eastAsia="Times New Roman" w:hAnsiTheme="minorHAnsi" w:cstheme="minorHAnsi"/>
                <w:color w:val="231F20"/>
                <w:sz w:val="20"/>
                <w:szCs w:val="20"/>
                <w:lang w:val="hr-HR" w:eastAsia="hr-HR"/>
              </w:rPr>
              <w:t xml:space="preserve"> Prepoznaje važnost odgovornosti pojedinca u društvu.</w:t>
            </w:r>
          </w:p>
          <w:p w14:paraId="1C5AF40C" w14:textId="77777777" w:rsidR="00450A7D" w:rsidRPr="004117DD" w:rsidRDefault="00450A7D" w:rsidP="00450A7D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color w:val="231F20"/>
                <w:sz w:val="20"/>
                <w:szCs w:val="20"/>
                <w:lang w:val="hr-HR" w:eastAsia="hr-HR"/>
              </w:rPr>
            </w:pPr>
            <w:r w:rsidRPr="004117DD">
              <w:rPr>
                <w:rFonts w:asciiTheme="minorHAnsi" w:eastAsia="Times New Roman" w:hAnsiTheme="minorHAnsi" w:cstheme="minorHAnsi"/>
                <w:b/>
                <w:bCs/>
                <w:color w:val="231F20"/>
                <w:sz w:val="20"/>
                <w:szCs w:val="20"/>
                <w:lang w:val="hr-HR" w:eastAsia="hr-HR"/>
              </w:rPr>
              <w:t>C.3.3.</w:t>
            </w:r>
            <w:r w:rsidRPr="004117DD">
              <w:rPr>
                <w:rFonts w:asciiTheme="minorHAnsi" w:eastAsia="Times New Roman" w:hAnsiTheme="minorHAnsi" w:cstheme="minorHAnsi"/>
                <w:color w:val="231F20"/>
                <w:sz w:val="20"/>
                <w:szCs w:val="20"/>
                <w:lang w:val="hr-HR" w:eastAsia="hr-HR"/>
              </w:rPr>
              <w:t xml:space="preserve"> Aktivno sudjeluje i pridonosi školi i lokalnoj zajednici.</w:t>
            </w:r>
          </w:p>
          <w:p w14:paraId="68512003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C.3.4. 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Razvija nacionalni i kulturni identitet.    </w:t>
            </w:r>
          </w:p>
          <w:p w14:paraId="0B460103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  <w:p w14:paraId="70EB1478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hr-HR"/>
              </w:rPr>
              <w:t>Uporaba informacijske i komunikacijske tehnologije</w:t>
            </w:r>
          </w:p>
          <w:p w14:paraId="057D335D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A.3.1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čenik samostalno odabire odgovarajuću digitalnu tehnologiju. </w:t>
            </w:r>
          </w:p>
          <w:p w14:paraId="2F281C53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A.3.2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čenik se samostalno koristi raznim uređajima i programima.</w:t>
            </w:r>
          </w:p>
          <w:p w14:paraId="30D37611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A.3.3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čenik aktivno sudjeluje u oblikovanju vlastitoga sigurnog digitalnog okružja.</w:t>
            </w:r>
          </w:p>
          <w:p w14:paraId="3B6542D1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lastRenderedPageBreak/>
              <w:t>A.3.4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čenik analizira utjecaj tehnologije na zdravlje i okoliš.</w:t>
            </w:r>
          </w:p>
          <w:p w14:paraId="36C12132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B.3.1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čenik samostalno komunicira s poznatim osobama u sigurnome digitalnom okružju.</w:t>
            </w:r>
          </w:p>
          <w:p w14:paraId="2A2349C4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B.3.2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čenik samostalno surađuje s poznatim osobama u sigurnome digitalnom okružju.</w:t>
            </w:r>
          </w:p>
          <w:p w14:paraId="26D1AC70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B.3.3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čenik poštuje međukulturne različitosti.</w:t>
            </w:r>
          </w:p>
          <w:p w14:paraId="54D0FC0F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C.3.1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čenik samostalno provodi jednostavno istraživanje, a uz učiteljevu pomoć složeno istraživanje radi rješavanja problema u digitalnome okružju. </w:t>
            </w:r>
          </w:p>
          <w:p w14:paraId="7062AE34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C.3.2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čenik samostalno i djelotvorno provodi jednostavno pretraživanje, a uz učiteljevu pomoć složeno pretraživanje informacija u digitalnome okružju. </w:t>
            </w:r>
          </w:p>
          <w:p w14:paraId="14C1EA2B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C3.3. 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Učenik samostalno ili uz manju pomoć učitelja procjenjuje i odabire potrebne među pronađenim informacijama. </w:t>
            </w:r>
          </w:p>
          <w:p w14:paraId="6E412F09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C.3.4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čenik uz učiteljevu pomoć ili samostalno odgovorno upravlja prikupljenim informacijama.        </w:t>
            </w:r>
          </w:p>
          <w:p w14:paraId="55B66E0B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D.3.1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. Učenik se izražava kreativno služeći se primjerenom tehnologijom za stvaranje ideja i razvijanje planova te primjenjuje različite načina poticanja kreativnosti. </w:t>
            </w:r>
          </w:p>
          <w:p w14:paraId="52A88CEA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D.3.3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čenik stvara nove uratke i ideje složenije strukture.</w:t>
            </w:r>
          </w:p>
          <w:p w14:paraId="2256B34F" w14:textId="5A8DA178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</w:p>
        </w:tc>
      </w:tr>
      <w:tr w:rsidR="00450A7D" w:rsidRPr="004117DD" w14:paraId="09CBA348" w14:textId="77777777" w:rsidTr="00450A7D">
        <w:tc>
          <w:tcPr>
            <w:tcW w:w="532" w:type="dxa"/>
          </w:tcPr>
          <w:p w14:paraId="1DFAEE47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</w:p>
          <w:p w14:paraId="3E93E9BE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6. </w:t>
            </w:r>
          </w:p>
        </w:tc>
        <w:tc>
          <w:tcPr>
            <w:tcW w:w="1899" w:type="dxa"/>
          </w:tcPr>
          <w:p w14:paraId="2642D814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</w:p>
          <w:p w14:paraId="536FC7D6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BLAGDANI I </w:t>
            </w:r>
          </w:p>
          <w:p w14:paraId="466CD780" w14:textId="6D684018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PRAZNICI </w:t>
            </w:r>
          </w:p>
          <w:p w14:paraId="589432FF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</w:p>
          <w:p w14:paraId="12B6B5C0" w14:textId="77777777" w:rsidR="00E41472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(Uključuje </w:t>
            </w: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hr-HR"/>
              </w:rPr>
              <w:t>ACROSS CULTURES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: </w:t>
            </w:r>
          </w:p>
          <w:p w14:paraId="4875573F" w14:textId="7184E79F" w:rsidR="00450A7D" w:rsidRPr="004117DD" w:rsidRDefault="00E41472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2)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</w:t>
            </w:r>
            <w:r w:rsidR="00450A7D"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HAPPY HOLIDAYS;</w:t>
            </w:r>
          </w:p>
          <w:p w14:paraId="0E77F273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Božić, Silvestrovo,  Novu godinu i Uskrs </w:t>
            </w:r>
          </w:p>
          <w:p w14:paraId="58A0FA54" w14:textId="31A7D3DF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ili posebne dane po izboru)</w:t>
            </w:r>
          </w:p>
        </w:tc>
        <w:tc>
          <w:tcPr>
            <w:tcW w:w="4270" w:type="dxa"/>
          </w:tcPr>
          <w:p w14:paraId="619711BA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3967B329" w14:textId="53438D78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A.8.1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umi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k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red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uži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znat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mati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lušanj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čitanj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5A50FEC4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A.8.2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lik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rist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se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aglasko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ntonacijo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ako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bi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bogatio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ruk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704A7AFE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A.8.3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Govor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k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red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uži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risteć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se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jezič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uktur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iž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i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loženost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745D61A6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A.8.4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udjel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u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užem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lanirano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užem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jednostavno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eplanirano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govor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znat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mati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3D78156A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A.8.5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Zapis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ratak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jednostavan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zgovoren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k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znat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mati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42DA63F1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A.8.6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iš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ukturiran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k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red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uži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znat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mati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risteć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se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jezič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uktur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iž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i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loženost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likujuć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pravopisn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avil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u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hrvatskom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i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engleskom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jezik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4F38E59F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54CDF321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B.8.1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ritičk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vez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nformaci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o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zemlj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ciljnog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jezik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rug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ultur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u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ov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nteksti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7BF5282E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B.8.2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zabir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munikacijs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brasc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iklad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zadanom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ntekst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započi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nterakcij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s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rugi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d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zadovolje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lastitih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međukulturnih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munikacijskih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treb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07135BD5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B.8.3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bjašnjav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snov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ategi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za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zbjegava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/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l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evladava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esporazu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tkriva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ereotip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edrasud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o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lastitoj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ultur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a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ultur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tjecaj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generalizaci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ereotip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edrasud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jedinc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ocjenj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ažno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če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anih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jezik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0CB6BC3F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59606366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C.8.1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vladav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snov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gnitiv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ategij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če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ocjenj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jihov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činkovito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61D227D4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C.8.2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vladav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snov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metakognitiv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ategij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če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ocjenj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jihov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činkovito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564EDFCF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C.8.3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vladav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snov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ruštveno-afektiv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ategij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če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ocjenj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jihov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činkovito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2AECE257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C.8.4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vi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snov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hni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reativnog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zražava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rist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se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ji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varanj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ličitih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rst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kstov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red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uži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znatih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adrža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5CB3EAC9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C.8.5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vi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rist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se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snov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ještin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ritičkog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mišlje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: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nterpretir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nformaci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redn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vo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uđ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mišlje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avov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rijednost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ješav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oblems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ituaci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i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onos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dlu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7D431049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 xml:space="preserve">OŠ (1) EJ C.8.6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spoređ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redn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nformaci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z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ličitih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zvor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zvod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rat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ezentaci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red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loženih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adrža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0D283658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</w:tc>
        <w:tc>
          <w:tcPr>
            <w:tcW w:w="1411" w:type="dxa"/>
          </w:tcPr>
          <w:p w14:paraId="5AB99719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  <w:p w14:paraId="1CE67EB7" w14:textId="42B892F6" w:rsidR="00450A7D" w:rsidRPr="004117DD" w:rsidRDefault="00450A7D" w:rsidP="00450A7D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4 sata</w:t>
            </w:r>
          </w:p>
        </w:tc>
        <w:tc>
          <w:tcPr>
            <w:tcW w:w="6058" w:type="dxa"/>
            <w:gridSpan w:val="2"/>
          </w:tcPr>
          <w:p w14:paraId="5197E3C8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  <w:p w14:paraId="5E9127A1" w14:textId="41D3FB20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*Međukulturna kompetencija – 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Izuzetno je važno razvijati međukulturnu kompetenciju osvještavanjem vlastite/poznate kulture te učenjem i prihvaćanjem </w:t>
            </w:r>
            <w:r w:rsidR="00E41472"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ciljne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/nepoznate kulture</w:t>
            </w:r>
          </w:p>
          <w:p w14:paraId="3F160B81" w14:textId="47971A25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Hrvatski jezik – 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jezično izražavanje</w:t>
            </w:r>
          </w:p>
          <w:p w14:paraId="4BC43904" w14:textId="478CDB73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RKT vjeronauk – 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Božić, Uskrs</w:t>
            </w:r>
          </w:p>
          <w:p w14:paraId="41CC3089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hr-HR"/>
              </w:rPr>
            </w:pPr>
          </w:p>
          <w:p w14:paraId="516EC8B1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hr-HR"/>
              </w:rPr>
              <w:t>Građanski odgoj</w:t>
            </w:r>
          </w:p>
          <w:p w14:paraId="22160EBC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A.3.1.  </w:t>
            </w:r>
            <w:r w:rsidRPr="004117DD"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  <w:t>Promišlja o razvoju ljudskih prava.</w:t>
            </w:r>
          </w:p>
          <w:p w14:paraId="4340135F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A.3.3.</w:t>
            </w:r>
            <w:r w:rsidRPr="004117DD"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  <w:t xml:space="preserve"> Promiče ljudska prava.</w:t>
            </w:r>
          </w:p>
          <w:p w14:paraId="0C33EB85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B.3.1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. Promiče pravila demokratske zajednice. </w:t>
            </w:r>
          </w:p>
          <w:p w14:paraId="3EDF1626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B.3.2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. Sudjeluje u odlučivanju u demokratskoj zajednici. </w:t>
            </w:r>
          </w:p>
          <w:p w14:paraId="0F617890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C.3.1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Aktivno sudjeluje u projektima lokalne zajednice.</w:t>
            </w:r>
          </w:p>
          <w:p w14:paraId="295AEE1A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C.3.2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Doprinosi društvenoj solidarnosti.</w:t>
            </w:r>
          </w:p>
          <w:p w14:paraId="206D215B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C.3.3. 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Promiče kvalitetu života u lokalnoj zajednici.</w:t>
            </w:r>
          </w:p>
          <w:p w14:paraId="15A56598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hr-HR"/>
              </w:rPr>
            </w:pPr>
          </w:p>
          <w:p w14:paraId="05374147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hr-HR"/>
              </w:rPr>
              <w:lastRenderedPageBreak/>
              <w:t xml:space="preserve">Održivi razvoj </w:t>
            </w:r>
          </w:p>
          <w:p w14:paraId="4C6D6624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A.3.1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Objašnjava osnovne sastavnice prirodne raznolikosti. </w:t>
            </w:r>
          </w:p>
          <w:p w14:paraId="1BF4607A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A.3.2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Analizira načela i vrijednosti ekosustava. </w:t>
            </w:r>
          </w:p>
          <w:p w14:paraId="0925E34B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A.3.4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Objašnjava povezanost ekonomskih aktivnosti sa stanjem u okolišu i društvu.</w:t>
            </w:r>
          </w:p>
          <w:p w14:paraId="0D8D65DA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B.3.1.</w:t>
            </w: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Prosuđuje kako različiti oblici djelovanja utječu na održivi razvoj.</w:t>
            </w:r>
          </w:p>
          <w:p w14:paraId="0489191E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B.3.2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Sudjeluje u aktivnostima koje promiču održivi razvoj u školi, lokalnoj zajednici i šire.</w:t>
            </w:r>
          </w:p>
          <w:p w14:paraId="1A953ADD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C.3.2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Navodi primjere utjecaja ekonomije na dobrobit.</w:t>
            </w:r>
          </w:p>
          <w:p w14:paraId="69FFF524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C.3.4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Procjenjuje važnost pravednosti u društvu.</w:t>
            </w:r>
          </w:p>
          <w:p w14:paraId="1B6C6383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hr-HR"/>
              </w:rPr>
            </w:pPr>
          </w:p>
          <w:p w14:paraId="28324E9D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hr-HR"/>
              </w:rPr>
              <w:t>Osobni i socijalni razvoj</w:t>
            </w:r>
          </w:p>
          <w:p w14:paraId="4283E381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A.3.1. 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Razvija sliku o sebi.</w:t>
            </w:r>
          </w:p>
          <w:p w14:paraId="58BBA6D3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A.3.2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pravlja emocijama i ponašanjem.</w:t>
            </w:r>
          </w:p>
          <w:p w14:paraId="31FBDA20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A 3.3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Razvija osobne potencijale.</w:t>
            </w:r>
          </w:p>
          <w:p w14:paraId="25EBBF90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A.3.4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pravlja svojim obrazovnim i profesionalnim putem.</w:t>
            </w:r>
          </w:p>
          <w:p w14:paraId="6020CB28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B.3.1. 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Obrazlaže i uvažava potrebe i osjećaje drugih.</w:t>
            </w:r>
          </w:p>
          <w:p w14:paraId="651EA12F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B.3.2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Razvija komunikacijske kompetencije i uvažavajuće odnose s drugima.   </w:t>
            </w:r>
          </w:p>
          <w:p w14:paraId="631A783D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B.3.3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Razvija strategije rješavanja sukoba. </w:t>
            </w:r>
          </w:p>
          <w:p w14:paraId="0983B925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B.3.4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Suradnički uči i radi u timu. </w:t>
            </w:r>
          </w:p>
          <w:p w14:paraId="1D627305" w14:textId="77777777" w:rsidR="00450A7D" w:rsidRPr="004117DD" w:rsidRDefault="00450A7D" w:rsidP="00450A7D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color w:val="231F20"/>
                <w:sz w:val="20"/>
                <w:szCs w:val="20"/>
                <w:lang w:val="hr-HR" w:eastAsia="hr-HR"/>
              </w:rPr>
            </w:pPr>
            <w:r w:rsidRPr="004117DD">
              <w:rPr>
                <w:rFonts w:asciiTheme="minorHAnsi" w:eastAsia="Times New Roman" w:hAnsiTheme="minorHAnsi" w:cstheme="minorHAnsi"/>
                <w:b/>
                <w:bCs/>
                <w:color w:val="231F20"/>
                <w:sz w:val="20"/>
                <w:szCs w:val="20"/>
                <w:lang w:val="hr-HR" w:eastAsia="hr-HR"/>
              </w:rPr>
              <w:t>C.3.2.</w:t>
            </w:r>
            <w:r w:rsidRPr="004117DD">
              <w:rPr>
                <w:rFonts w:asciiTheme="minorHAnsi" w:eastAsia="Times New Roman" w:hAnsiTheme="minorHAnsi" w:cstheme="minorHAnsi"/>
                <w:color w:val="231F20"/>
                <w:sz w:val="20"/>
                <w:szCs w:val="20"/>
                <w:lang w:val="hr-HR" w:eastAsia="hr-HR"/>
              </w:rPr>
              <w:t xml:space="preserve"> Prepoznaje važnost odgovornosti pojedinca u društvu.</w:t>
            </w:r>
          </w:p>
          <w:p w14:paraId="64E35198" w14:textId="77777777" w:rsidR="00450A7D" w:rsidRPr="004117DD" w:rsidRDefault="00450A7D" w:rsidP="00450A7D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color w:val="231F20"/>
                <w:sz w:val="20"/>
                <w:szCs w:val="20"/>
                <w:lang w:val="hr-HR" w:eastAsia="hr-HR"/>
              </w:rPr>
            </w:pPr>
            <w:r w:rsidRPr="004117DD">
              <w:rPr>
                <w:rFonts w:asciiTheme="minorHAnsi" w:eastAsia="Times New Roman" w:hAnsiTheme="minorHAnsi" w:cstheme="minorHAnsi"/>
                <w:b/>
                <w:bCs/>
                <w:color w:val="231F20"/>
                <w:sz w:val="20"/>
                <w:szCs w:val="20"/>
                <w:lang w:val="hr-HR" w:eastAsia="hr-HR"/>
              </w:rPr>
              <w:t>C.3.3.</w:t>
            </w:r>
            <w:r w:rsidRPr="004117DD">
              <w:rPr>
                <w:rFonts w:asciiTheme="minorHAnsi" w:eastAsia="Times New Roman" w:hAnsiTheme="minorHAnsi" w:cstheme="minorHAnsi"/>
                <w:color w:val="231F20"/>
                <w:sz w:val="20"/>
                <w:szCs w:val="20"/>
                <w:lang w:val="hr-HR" w:eastAsia="hr-HR"/>
              </w:rPr>
              <w:t xml:space="preserve"> Aktivno sudjeluje i pridonosi školi i lokalnoj zajednici.</w:t>
            </w:r>
          </w:p>
          <w:p w14:paraId="7FBE18B2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C.3.4. 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Razvija nacionalni i kulturni identitet.    </w:t>
            </w:r>
          </w:p>
          <w:p w14:paraId="3AC654C2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  <w:p w14:paraId="2B868CE1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hr-HR"/>
              </w:rPr>
              <w:t>Uporaba informacijske i komunikacijske tehnologije</w:t>
            </w:r>
          </w:p>
          <w:p w14:paraId="63D76D6D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A.3.1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čenik samostalno odabire odgovarajuću digitalnu tehnologiju. </w:t>
            </w:r>
          </w:p>
          <w:p w14:paraId="5A8DD8B2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A.3.2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čenik se samostalno koristi raznim uređajima i programima.</w:t>
            </w:r>
          </w:p>
          <w:p w14:paraId="0EBF064D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A.3.3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čenik aktivno sudjeluje u oblikovanju vlastitoga sigurnog digitalnog okružja.</w:t>
            </w:r>
          </w:p>
          <w:p w14:paraId="51615F16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A.3.4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čenik analizira utjecaj tehnologije na zdravlje i okoliš.</w:t>
            </w:r>
          </w:p>
          <w:p w14:paraId="1F89A1CA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B.3.1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čenik samostalno komunicira s poznatim osobama u sigurnome digitalnom okružju.</w:t>
            </w:r>
          </w:p>
          <w:p w14:paraId="7E109134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B.3.2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čenik samostalno surađuje s poznatim osobama u sigurnome digitalnom okružju.</w:t>
            </w:r>
          </w:p>
          <w:p w14:paraId="5C9F7B63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B.3.3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čenik poštuje međukulturne različitosti.</w:t>
            </w:r>
          </w:p>
          <w:p w14:paraId="6D4D7CC6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lastRenderedPageBreak/>
              <w:t>C.3.1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čenik samostalno provodi jednostavno istraživanje, a uz učiteljevu pomoć složeno istraživanje radi rješavanja problema u digitalnome okružju. </w:t>
            </w:r>
          </w:p>
          <w:p w14:paraId="50B8A2C7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C.3.2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čenik samostalno i djelotvorno provodi jednostavno pretraživanje, a uz učiteljevu pomoć složeno pretraživanje informacija u digitalnome okružju. </w:t>
            </w:r>
          </w:p>
          <w:p w14:paraId="56498708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C3.3. 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Učenik samostalno ili uz manju pomoć učitelja procjenjuje i odabire potrebne među pronađenim informacijama. </w:t>
            </w:r>
          </w:p>
          <w:p w14:paraId="5DCE1678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C.3.4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čenik uz učiteljevu pomoć ili samostalno odgovorno upravlja prikupljenim informacijama.        </w:t>
            </w:r>
          </w:p>
          <w:p w14:paraId="4640EE42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D.3.1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. Učenik se izražava kreativno služeći se primjerenom tehnologijom za stvaranje ideja i razvijanje planova te primjenjuje različite načina poticanja kreativnosti. </w:t>
            </w:r>
          </w:p>
          <w:p w14:paraId="44012CB3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D.3.2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čenik rješava složenije probleme služeći se digitalnom tehnologijom.</w:t>
            </w:r>
          </w:p>
          <w:p w14:paraId="7C314908" w14:textId="7C0B74AD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</w:tc>
      </w:tr>
      <w:tr w:rsidR="00450A7D" w:rsidRPr="004117DD" w14:paraId="0C5CFD56" w14:textId="77777777" w:rsidTr="00450A7D">
        <w:tc>
          <w:tcPr>
            <w:tcW w:w="532" w:type="dxa"/>
          </w:tcPr>
          <w:p w14:paraId="6443BFDF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</w:p>
          <w:p w14:paraId="1624A921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7. </w:t>
            </w:r>
          </w:p>
        </w:tc>
        <w:tc>
          <w:tcPr>
            <w:tcW w:w="1899" w:type="dxa"/>
          </w:tcPr>
          <w:p w14:paraId="177905AC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</w:p>
          <w:p w14:paraId="18DB512F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OSTALO 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/</w:t>
            </w:r>
          </w:p>
          <w:p w14:paraId="3CB85AF3" w14:textId="5E88086F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PROVJERE </w:t>
            </w:r>
          </w:p>
          <w:p w14:paraId="23B86045" w14:textId="7351F7A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</w:p>
          <w:p w14:paraId="2A96B18A" w14:textId="562B8804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(Uvodni sat, ponavljanje, Testovi – ispravci i analize, zaključivanje ocjena)</w:t>
            </w:r>
          </w:p>
          <w:p w14:paraId="0785E33D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   </w:t>
            </w:r>
          </w:p>
        </w:tc>
        <w:tc>
          <w:tcPr>
            <w:tcW w:w="4270" w:type="dxa"/>
          </w:tcPr>
          <w:p w14:paraId="5F020837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0D4B69C" w14:textId="7B90044D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A.8.1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umi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k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red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uži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znat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mati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lušanj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čitanj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4B6E3C56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A.8.2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lik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rist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se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aglasko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ntonacijo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ako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bi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bogatio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ruk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5F0D9BE3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A.8.3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Govor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k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red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uži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risteć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se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jezič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uktur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iž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i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loženost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28223BD7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A.8.4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udjel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u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užem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lanirano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užem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jednostavno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eplanirano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govor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znat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mati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445E81EB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A.8.5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Zapis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ratak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jednostavan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zgovoren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k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znat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mati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78AAF3E7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A.8.6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iš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ukturiran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k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red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uži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znat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mati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risteć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se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jezič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uktur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iž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i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loženost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likujuć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avopisn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avil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u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hrvatskom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i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engleskom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jezik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515BD576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4B18E31D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 xml:space="preserve">OŠ (1) EJ B.8.1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ritičk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vez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nformaci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o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zemlj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ciljnog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jezik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rug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ultur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u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ov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nteksti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14CDA1CF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B.8.2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zabir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munikacijs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brasc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iklad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zadanom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ntekst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započi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nterakcij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s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rugi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d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zadovolje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lastitih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međukulturnih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munikacijskih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treb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2FC5469C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B.8.3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bjašnjav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snov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ategi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za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zbjegava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/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l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evladava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esporazu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tkriva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ereotip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edrasud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o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lastitoj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ultur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a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ultur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tjecaj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generalizaci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ereotip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edrasud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jedinc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ocjenj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ažno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če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anih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jezik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3E32A24B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3788E5FF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C.8.1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vladav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snov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gnitiv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ategij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če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ocjenj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jihov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činkovito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19EC3DCF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C.8.2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vladav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snov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metakognitiv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ategij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če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ocjenj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jihov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činkovito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170BDD55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C.8.3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vladav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snov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ruštveno-afektiv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rategij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če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ocjenj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jihov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činkovitost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3D36C305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C.8.4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vi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snov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hni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reativnog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zražava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rist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se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nji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varanju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ličitih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rst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kstov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red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užin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oznatih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adrža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78E4790B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C.8.5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vi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orist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se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snovnim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ještinam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ritičkog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mišlje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: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nterpretir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nformaci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redn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vo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uđ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mišljen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tavov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rijednost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ješav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oblems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ituaci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i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donos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odlu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65ABC5CD" w14:textId="7C55DCA1" w:rsidR="00450A7D" w:rsidRPr="004117DD" w:rsidRDefault="00450A7D" w:rsidP="00E41472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OŠ (1) EJ C.8.6.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Uspoređ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vrednu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nformaci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z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različitih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zvor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t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izvodi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kratk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prezentaci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rednje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loženih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sadržaja</w:t>
            </w:r>
            <w:proofErr w:type="spellEnd"/>
            <w:r w:rsidRPr="004117D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411" w:type="dxa"/>
          </w:tcPr>
          <w:p w14:paraId="09D04901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  <w:p w14:paraId="48977C2F" w14:textId="77777777" w:rsidR="00450A7D" w:rsidRPr="004117DD" w:rsidRDefault="00450A7D" w:rsidP="00450A7D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22 sata</w:t>
            </w:r>
          </w:p>
          <w:p w14:paraId="1F55B48E" w14:textId="77777777" w:rsidR="004A3499" w:rsidRPr="004117DD" w:rsidRDefault="004A3499" w:rsidP="00450A7D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listopad</w:t>
            </w:r>
          </w:p>
          <w:p w14:paraId="41F1F7AD" w14:textId="77777777" w:rsidR="004A3499" w:rsidRPr="004117DD" w:rsidRDefault="004A3499" w:rsidP="00450A7D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prosinac</w:t>
            </w:r>
          </w:p>
          <w:p w14:paraId="6E4FD877" w14:textId="77777777" w:rsidR="004A3499" w:rsidRPr="004117DD" w:rsidRDefault="004A3499" w:rsidP="00450A7D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veljača</w:t>
            </w:r>
          </w:p>
          <w:p w14:paraId="7A193FCF" w14:textId="77777777" w:rsidR="004A3499" w:rsidRPr="004117DD" w:rsidRDefault="004A3499" w:rsidP="00450A7D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travanj</w:t>
            </w:r>
          </w:p>
          <w:p w14:paraId="168D64B0" w14:textId="3385C318" w:rsidR="004A3499" w:rsidRPr="004117DD" w:rsidRDefault="004A3499" w:rsidP="00450A7D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lipanj</w:t>
            </w:r>
          </w:p>
        </w:tc>
        <w:tc>
          <w:tcPr>
            <w:tcW w:w="6058" w:type="dxa"/>
            <w:gridSpan w:val="2"/>
          </w:tcPr>
          <w:p w14:paraId="495C65B1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  <w:p w14:paraId="78B60227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hr-HR"/>
              </w:rPr>
              <w:t xml:space="preserve">Učiti kako učiti </w:t>
            </w:r>
          </w:p>
          <w:p w14:paraId="56C5A63E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A.3.1. Upravljanje informacijama – </w:t>
            </w:r>
            <w:r w:rsidRPr="004117DD"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  <w:t>Učenik samostalno traži nove informacije iz različitih izvora, transformira ih u novo znanje i uspješno primjenjuje pri rješavanju problema.</w:t>
            </w:r>
          </w:p>
          <w:p w14:paraId="2C32C891" w14:textId="302D5940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A.3.2. Primjena strategija učenja i rješavanje problema – </w:t>
            </w:r>
            <w:r w:rsidRPr="004117DD"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  <w:t>Učenik se koristi različitim strategijama učenja i primjenjuje ih u ostvarivanju ciljeva učenja i rješavanju problema u svim područjima učenja uz povremeno praćenje učitelja.</w:t>
            </w:r>
          </w:p>
          <w:p w14:paraId="33453AF1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A.3.3. Kreativno mišljenje – </w:t>
            </w:r>
            <w:r w:rsidRPr="004117DD"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  <w:t>Učenik samostalno oblikuje svoje ideje i kreativno pristupa rješavanju problema.</w:t>
            </w:r>
          </w:p>
          <w:p w14:paraId="01F30858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A.3.4.4. Kritičko mišljenje – </w:t>
            </w:r>
            <w:r w:rsidRPr="004117DD"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  <w:t>Učenik kritički promišlja i vrednuje ideje uz podršku učitelja.</w:t>
            </w:r>
          </w:p>
          <w:p w14:paraId="6393D4CF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B.3.1.1. Planiranje – </w:t>
            </w:r>
            <w:r w:rsidRPr="004117DD"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  <w:t>Uz povremenu podršku učenik samostalno određuje ciljeve učenja, odabire strategije učenja i planira učenje.</w:t>
            </w:r>
          </w:p>
          <w:p w14:paraId="3957F5EC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B.3.2.2. Praćenje – </w:t>
            </w:r>
            <w:r w:rsidRPr="004117DD"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  <w:t>Uz povremeni poticaj i samostalno učenik prati učinkovitost učenja i svoje napredovanje tijekom učenja.</w:t>
            </w:r>
          </w:p>
          <w:p w14:paraId="7E823EB7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B.3.3.3. Prilagodba učenja – </w:t>
            </w:r>
            <w:r w:rsidRPr="004117DD"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  <w:t>Učenik regulira svoje učenje mijenjanjem plana ili pristupa učenju, samostalno ili uz poticaj učitelja.</w:t>
            </w:r>
          </w:p>
          <w:p w14:paraId="65ACE678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lastRenderedPageBreak/>
              <w:t xml:space="preserve">B.3.4. Samovrednovanje/ samoprocjena – </w:t>
            </w:r>
            <w:r w:rsidRPr="004117DD"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  <w:t>Učenik samovrednuje proces učenja i svoje rezultate, procjenjuje ostvareni napredak te na temelju toga planira buduće učenje.</w:t>
            </w:r>
          </w:p>
          <w:p w14:paraId="35126A54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C.3.1. Vrijednost učenja – </w:t>
            </w:r>
            <w:r w:rsidRPr="004117DD"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  <w:t>Učenik može objasniti vrijednost učenja za svoj život.</w:t>
            </w:r>
          </w:p>
          <w:p w14:paraId="1E85DF1A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C.3.2. Slika o sebi kao učeniku – </w:t>
            </w:r>
            <w:r w:rsidRPr="004117DD"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  <w:t>Učenik iskazuje pozitivna i visoka očekivanja i vjeruje u svoj uspjeh u učenju.</w:t>
            </w:r>
          </w:p>
          <w:p w14:paraId="10CC9FF8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C.3.3. Interes – </w:t>
            </w:r>
            <w:r w:rsidRPr="004117DD"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  <w:t>Učenik iskazuje interes za različita područja, preuzima odgovornost za svoje učenje i ustraje u učenju.</w:t>
            </w:r>
          </w:p>
          <w:p w14:paraId="1521B76D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C.3.4. Emocije – </w:t>
            </w:r>
            <w:r w:rsidRPr="004117DD"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  <w:t>Učenik se koristi ugodnim emocijama i raspoloženjima tako da potiču učenje i kontrolira neugodne emocije i raspoloženja tako da ga ne ometaju u učenju.</w:t>
            </w:r>
          </w:p>
          <w:p w14:paraId="49868B44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D.3.1. Fizičko okružje učenja – </w:t>
            </w:r>
            <w:r w:rsidRPr="004117DD"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  <w:t>Učenik stvara prikladno fizičko okružje za učenje s ciljem poboljšanja koncentracije i motivacije.</w:t>
            </w:r>
          </w:p>
          <w:p w14:paraId="49999229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D.3.2. Suradnja s drugima – </w:t>
            </w:r>
            <w:r w:rsidRPr="004117DD">
              <w:rPr>
                <w:rFonts w:asciiTheme="minorHAnsi" w:hAnsiTheme="minorHAnsi" w:cstheme="minorHAnsi"/>
                <w:bCs/>
                <w:sz w:val="20"/>
                <w:szCs w:val="20"/>
                <w:lang w:val="hr-HR"/>
              </w:rPr>
              <w:t>Učenik ostvaruje dobru komunikaciju s drugima, uspješno surađuje u različitim situacijama i spreman je zatražiti i ponuditi pomoć.</w:t>
            </w:r>
          </w:p>
          <w:p w14:paraId="2388FC4C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hr-HR"/>
              </w:rPr>
            </w:pPr>
          </w:p>
          <w:p w14:paraId="5943BB70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hr-HR"/>
              </w:rPr>
              <w:t>Uporaba informacijske i komunikacijske tehnologije</w:t>
            </w:r>
          </w:p>
          <w:p w14:paraId="167A8AA3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A.3.1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čenik samostalno odabire odgovarajuću digitalnu tehnologiju. </w:t>
            </w:r>
          </w:p>
          <w:p w14:paraId="7625459C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A.3.2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čenik se samostalno koristi raznim uređajima i programima.</w:t>
            </w:r>
          </w:p>
          <w:p w14:paraId="0EEC6CEF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A.3.3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čenik aktivno sudjeluje u oblikovanju vlastitoga sigurnog digitalnog okružja.</w:t>
            </w:r>
          </w:p>
          <w:p w14:paraId="1F1BB8A9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A.3.4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čenik analizira utjecaj tehnologije na zdravlje i okoliš.</w:t>
            </w:r>
          </w:p>
          <w:p w14:paraId="0587E8D7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B.3.1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čenik samostalno komunicira s poznatim osobama u sigurnome digitalnom okružju.</w:t>
            </w:r>
          </w:p>
          <w:p w14:paraId="746578EC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C.3.1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čenik samostalno provodi jednostavno istraživanje, a uz učiteljevu pomoć složeno istraživanje radi rješavanja problema u digitalnome okružju. </w:t>
            </w:r>
          </w:p>
          <w:p w14:paraId="73DCDFE8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C.3.2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čenik samostalno i djelotvorno provodi jednostavno pretraživanje, a uz učiteljevu pomoć složeno pretraživanje informacija u digitalnome okružju. </w:t>
            </w:r>
          </w:p>
          <w:p w14:paraId="7B86AFF4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 xml:space="preserve">C3.3. 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Učenik samostalno ili uz manju pomoć učitelja procjenjuje i odabire potrebne među pronađenim informacijama. </w:t>
            </w:r>
          </w:p>
          <w:p w14:paraId="79191A66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t>C.3.4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čenik uz učiteljevu pomoć ili samostalno odgovorno upravlja prikupljenim informacijama.        </w:t>
            </w:r>
          </w:p>
          <w:p w14:paraId="5316B782" w14:textId="77777777" w:rsidR="00450A7D" w:rsidRPr="004117DD" w:rsidRDefault="00450A7D" w:rsidP="00450A7D">
            <w:pPr>
              <w:pStyle w:val="Bezproreda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sz w:val="20"/>
                <w:szCs w:val="20"/>
                <w:lang w:val="hr-HR"/>
              </w:rPr>
              <w:lastRenderedPageBreak/>
              <w:t>D.3.1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. Učenik se izražava kreativno služeći se primjerenom tehnologijom za stvaranje ideja i razvijanje planova te primjenjuje različite načina poticanja kreativnosti. </w:t>
            </w:r>
          </w:p>
          <w:p w14:paraId="298AEB31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D.3.2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čenik rješava složenije probleme služeći se digitalnom tehnologijom.</w:t>
            </w:r>
          </w:p>
          <w:p w14:paraId="516D7F08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117D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hr-HR"/>
              </w:rPr>
              <w:t>D.3.3.</w:t>
            </w:r>
            <w:r w:rsidRPr="004117DD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Učenik stvara nove uratke i ideje složenije strukture.</w:t>
            </w:r>
          </w:p>
          <w:p w14:paraId="70AF33A4" w14:textId="77777777" w:rsidR="00450A7D" w:rsidRPr="004117DD" w:rsidRDefault="00450A7D" w:rsidP="00450A7D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</w:p>
        </w:tc>
      </w:tr>
    </w:tbl>
    <w:p w14:paraId="666F8F4D" w14:textId="77777777" w:rsidR="004D06DA" w:rsidRPr="004117DD" w:rsidRDefault="004D06DA" w:rsidP="001625C7">
      <w:pPr>
        <w:rPr>
          <w:rFonts w:asciiTheme="minorHAnsi" w:hAnsiTheme="minorHAnsi" w:cstheme="minorHAnsi"/>
          <w:sz w:val="20"/>
          <w:szCs w:val="20"/>
          <w:lang w:val="hr-HR"/>
        </w:rPr>
      </w:pPr>
    </w:p>
    <w:sectPr w:rsidR="004D06DA" w:rsidRPr="004117DD" w:rsidSect="0090789C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/>
  <w:defaultTabStop w:val="708"/>
  <w:hyphenationZone w:val="425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yM7K0NDI1MzU0MrNQ0lEKTi0uzszPAykwqgUAi/vyTSwAAAA="/>
  </w:docVars>
  <w:rsids>
    <w:rsidRoot w:val="0090789C"/>
    <w:rsid w:val="00020DFC"/>
    <w:rsid w:val="0004747B"/>
    <w:rsid w:val="00077502"/>
    <w:rsid w:val="0008061E"/>
    <w:rsid w:val="00084CF9"/>
    <w:rsid w:val="000B485C"/>
    <w:rsid w:val="000B7B3F"/>
    <w:rsid w:val="000C5B79"/>
    <w:rsid w:val="000D7A2F"/>
    <w:rsid w:val="000E1047"/>
    <w:rsid w:val="000E4E7E"/>
    <w:rsid w:val="0014554A"/>
    <w:rsid w:val="00156762"/>
    <w:rsid w:val="001625C7"/>
    <w:rsid w:val="00190DD5"/>
    <w:rsid w:val="00191328"/>
    <w:rsid w:val="00220FB0"/>
    <w:rsid w:val="00275EBB"/>
    <w:rsid w:val="00294FE0"/>
    <w:rsid w:val="002B0B0A"/>
    <w:rsid w:val="002F7EAE"/>
    <w:rsid w:val="00352146"/>
    <w:rsid w:val="0039644A"/>
    <w:rsid w:val="003F09BC"/>
    <w:rsid w:val="003F5E7D"/>
    <w:rsid w:val="004117DD"/>
    <w:rsid w:val="004152C9"/>
    <w:rsid w:val="004505B0"/>
    <w:rsid w:val="00450A7D"/>
    <w:rsid w:val="00453D53"/>
    <w:rsid w:val="00472BBD"/>
    <w:rsid w:val="004A3499"/>
    <w:rsid w:val="004A7137"/>
    <w:rsid w:val="004C0B3C"/>
    <w:rsid w:val="004D06DA"/>
    <w:rsid w:val="004D1208"/>
    <w:rsid w:val="004E7B05"/>
    <w:rsid w:val="004F111C"/>
    <w:rsid w:val="0053628E"/>
    <w:rsid w:val="0058212B"/>
    <w:rsid w:val="005F6971"/>
    <w:rsid w:val="00642859"/>
    <w:rsid w:val="0064732B"/>
    <w:rsid w:val="00653EA8"/>
    <w:rsid w:val="00676F54"/>
    <w:rsid w:val="00677848"/>
    <w:rsid w:val="006F531D"/>
    <w:rsid w:val="00701232"/>
    <w:rsid w:val="007015E2"/>
    <w:rsid w:val="0070263A"/>
    <w:rsid w:val="007324FE"/>
    <w:rsid w:val="00732D61"/>
    <w:rsid w:val="0075482D"/>
    <w:rsid w:val="00782A98"/>
    <w:rsid w:val="007C4183"/>
    <w:rsid w:val="007C6221"/>
    <w:rsid w:val="007C6606"/>
    <w:rsid w:val="007F5C18"/>
    <w:rsid w:val="00874638"/>
    <w:rsid w:val="0088644D"/>
    <w:rsid w:val="00897755"/>
    <w:rsid w:val="008D7846"/>
    <w:rsid w:val="008E1561"/>
    <w:rsid w:val="008E6ADD"/>
    <w:rsid w:val="0090789C"/>
    <w:rsid w:val="009273ED"/>
    <w:rsid w:val="009333B5"/>
    <w:rsid w:val="00940CDF"/>
    <w:rsid w:val="00956AE6"/>
    <w:rsid w:val="009600ED"/>
    <w:rsid w:val="0096102A"/>
    <w:rsid w:val="00967020"/>
    <w:rsid w:val="00974FBD"/>
    <w:rsid w:val="00983AD1"/>
    <w:rsid w:val="009B6BFF"/>
    <w:rsid w:val="009C6E13"/>
    <w:rsid w:val="009F0188"/>
    <w:rsid w:val="00A56CE5"/>
    <w:rsid w:val="00A96771"/>
    <w:rsid w:val="00AF4C31"/>
    <w:rsid w:val="00B01791"/>
    <w:rsid w:val="00B22E46"/>
    <w:rsid w:val="00B52207"/>
    <w:rsid w:val="00B83742"/>
    <w:rsid w:val="00B85B4B"/>
    <w:rsid w:val="00B9327F"/>
    <w:rsid w:val="00B9556C"/>
    <w:rsid w:val="00BC3D95"/>
    <w:rsid w:val="00BE4536"/>
    <w:rsid w:val="00C25DD0"/>
    <w:rsid w:val="00C53D6B"/>
    <w:rsid w:val="00C65C62"/>
    <w:rsid w:val="00C70D77"/>
    <w:rsid w:val="00C70DB4"/>
    <w:rsid w:val="00C9210E"/>
    <w:rsid w:val="00C95BBF"/>
    <w:rsid w:val="00C97D50"/>
    <w:rsid w:val="00CB2582"/>
    <w:rsid w:val="00CC230E"/>
    <w:rsid w:val="00CE667E"/>
    <w:rsid w:val="00D2159D"/>
    <w:rsid w:val="00D429CC"/>
    <w:rsid w:val="00D47824"/>
    <w:rsid w:val="00D53D72"/>
    <w:rsid w:val="00D57CC5"/>
    <w:rsid w:val="00D60F95"/>
    <w:rsid w:val="00DA6631"/>
    <w:rsid w:val="00DD7864"/>
    <w:rsid w:val="00E36502"/>
    <w:rsid w:val="00E41472"/>
    <w:rsid w:val="00E47D3A"/>
    <w:rsid w:val="00E50A05"/>
    <w:rsid w:val="00E55252"/>
    <w:rsid w:val="00E65C20"/>
    <w:rsid w:val="00EA5B60"/>
    <w:rsid w:val="00ED0EE0"/>
    <w:rsid w:val="00ED786F"/>
    <w:rsid w:val="00EE737C"/>
    <w:rsid w:val="00EF72A4"/>
    <w:rsid w:val="00F11F08"/>
    <w:rsid w:val="00F209FA"/>
    <w:rsid w:val="00F63531"/>
    <w:rsid w:val="00F70D6C"/>
    <w:rsid w:val="00FB3FEC"/>
    <w:rsid w:val="00FB723B"/>
    <w:rsid w:val="00FD18A6"/>
    <w:rsid w:val="00FE2E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28B59B"/>
  <w15:chartTrackingRefBased/>
  <w15:docId w15:val="{D24F296E-66F0-47E1-8705-0A9A884E18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6221"/>
    <w:pPr>
      <w:spacing w:after="200" w:line="276" w:lineRule="auto"/>
    </w:pPr>
    <w:rPr>
      <w:sz w:val="22"/>
      <w:szCs w:val="22"/>
      <w:lang w:val="en-GB" w:eastAsia="en-US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59"/>
    <w:rsid w:val="0090789C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Default">
    <w:name w:val="Default"/>
    <w:rsid w:val="005F697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Bezproreda">
    <w:name w:val="No Spacing"/>
    <w:uiPriority w:val="1"/>
    <w:qFormat/>
    <w:rsid w:val="005F6971"/>
    <w:rPr>
      <w:sz w:val="22"/>
      <w:szCs w:val="22"/>
      <w:lang w:val="en-GB" w:eastAsia="en-US"/>
    </w:rPr>
  </w:style>
  <w:style w:type="paragraph" w:styleId="Odlomakpopisa">
    <w:name w:val="List Paragraph"/>
    <w:basedOn w:val="Normal"/>
    <w:uiPriority w:val="34"/>
    <w:qFormat/>
    <w:rsid w:val="00B85B4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414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F24FF3-FBA3-4F78-A3A8-E929348448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5</TotalTime>
  <Pages>13</Pages>
  <Words>5111</Words>
  <Characters>29134</Characters>
  <Application>Microsoft Office Word</Application>
  <DocSecurity>0</DocSecurity>
  <Lines>242</Lines>
  <Paragraphs>6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dešić Maja</dc:creator>
  <cp:keywords/>
  <dc:description/>
  <cp:lastModifiedBy>Jona Petešić</cp:lastModifiedBy>
  <cp:revision>25</cp:revision>
  <dcterms:created xsi:type="dcterms:W3CDTF">2021-07-01T11:30:00Z</dcterms:created>
  <dcterms:modified xsi:type="dcterms:W3CDTF">2023-09-11T19:40:00Z</dcterms:modified>
</cp:coreProperties>
</file>